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AA42" w14:textId="77777777" w:rsidR="000179AC" w:rsidRDefault="00795850" w:rsidP="006431A8">
      <w:pPr>
        <w:jc w:val="both"/>
      </w:pPr>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2757C1E3" w14:textId="77777777" w:rsidTr="00793F1F">
        <w:trPr>
          <w:trHeight w:val="845"/>
          <w:jc w:val="center"/>
        </w:trPr>
        <w:tc>
          <w:tcPr>
            <w:tcW w:w="10173" w:type="dxa"/>
            <w:gridSpan w:val="24"/>
            <w:tcBorders>
              <w:bottom w:val="single" w:sz="4" w:space="0" w:color="auto"/>
            </w:tcBorders>
            <w:vAlign w:val="center"/>
          </w:tcPr>
          <w:p w14:paraId="6D6A7001"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4008A682"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6CB5EE1D"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1A7CC7C6" w14:textId="4731E449" w:rsidR="00795850" w:rsidRPr="008F7CDF" w:rsidRDefault="00AA0788" w:rsidP="00865F07">
            <w:pPr>
              <w:rPr>
                <w:b/>
                <w:sz w:val="32"/>
                <w:szCs w:val="32"/>
              </w:rPr>
            </w:pPr>
            <w:r>
              <w:rPr>
                <w:rFonts w:ascii="Calibri" w:hAnsi="Calibri" w:cs="Calibri"/>
                <w:b/>
                <w:sz w:val="28"/>
                <w:szCs w:val="28"/>
              </w:rPr>
              <w:t>Gift of Friendship Administrator</w:t>
            </w:r>
          </w:p>
        </w:tc>
      </w:tr>
      <w:tr w:rsidR="00795850" w14:paraId="03B18517"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26E8B02E"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47BB9E37" w14:textId="2FDC974B" w:rsidR="00795850" w:rsidRPr="007D3737" w:rsidRDefault="00F1502D" w:rsidP="00080410">
            <w:pPr>
              <w:rPr>
                <w:sz w:val="24"/>
                <w:szCs w:val="24"/>
              </w:rPr>
            </w:pPr>
            <w:r>
              <w:rPr>
                <w:sz w:val="24"/>
                <w:szCs w:val="24"/>
              </w:rPr>
              <w:t>100326</w:t>
            </w:r>
          </w:p>
        </w:tc>
      </w:tr>
      <w:tr w:rsidR="00795850" w14:paraId="640D1FEF"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4C4B866A"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08708028" w14:textId="51153FB7" w:rsidR="00795850" w:rsidRPr="00477251" w:rsidRDefault="002D6087" w:rsidP="00865F07">
            <w:pPr>
              <w:rPr>
                <w:sz w:val="28"/>
                <w:szCs w:val="24"/>
              </w:rPr>
            </w:pPr>
            <w:r w:rsidRPr="00477251">
              <w:rPr>
                <w:sz w:val="28"/>
                <w:szCs w:val="24"/>
              </w:rPr>
              <w:t>8am on</w:t>
            </w:r>
            <w:r w:rsidR="00477251" w:rsidRPr="00477251">
              <w:rPr>
                <w:sz w:val="28"/>
                <w:szCs w:val="24"/>
              </w:rPr>
              <w:t xml:space="preserve"> Thursday 26</w:t>
            </w:r>
            <w:r w:rsidR="00477251" w:rsidRPr="00477251">
              <w:rPr>
                <w:sz w:val="28"/>
                <w:szCs w:val="24"/>
                <w:vertAlign w:val="superscript"/>
              </w:rPr>
              <w:t>th</w:t>
            </w:r>
            <w:r w:rsidR="00477251" w:rsidRPr="00477251">
              <w:rPr>
                <w:sz w:val="28"/>
                <w:szCs w:val="24"/>
              </w:rPr>
              <w:t xml:space="preserve"> March</w:t>
            </w:r>
          </w:p>
          <w:p w14:paraId="5EF1245E"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5D444078"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668F0257"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1759C0BD"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6943D32C"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6A0927E2" w14:textId="77777777" w:rsidR="00806514" w:rsidRPr="00806514" w:rsidRDefault="00806514" w:rsidP="00865F07">
            <w:pPr>
              <w:rPr>
                <w:sz w:val="24"/>
                <w:szCs w:val="24"/>
              </w:rPr>
            </w:pPr>
            <w:r w:rsidRPr="00806514">
              <w:rPr>
                <w:sz w:val="24"/>
                <w:szCs w:val="24"/>
              </w:rPr>
              <w:t>Age UK South Gloucestershire</w:t>
            </w:r>
          </w:p>
          <w:p w14:paraId="7C4BEE54" w14:textId="77777777" w:rsidR="00806514" w:rsidRPr="00806514" w:rsidRDefault="00806514" w:rsidP="00865F07">
            <w:pPr>
              <w:rPr>
                <w:sz w:val="24"/>
                <w:szCs w:val="24"/>
              </w:rPr>
            </w:pPr>
            <w:r w:rsidRPr="00806514">
              <w:rPr>
                <w:sz w:val="24"/>
                <w:szCs w:val="24"/>
              </w:rPr>
              <w:t>67 High Street</w:t>
            </w:r>
          </w:p>
          <w:p w14:paraId="0802F592" w14:textId="77777777" w:rsidR="00806514" w:rsidRPr="00806514" w:rsidRDefault="00806514" w:rsidP="00865F07">
            <w:pPr>
              <w:rPr>
                <w:sz w:val="24"/>
                <w:szCs w:val="24"/>
              </w:rPr>
            </w:pPr>
            <w:r w:rsidRPr="00806514">
              <w:rPr>
                <w:sz w:val="24"/>
                <w:szCs w:val="24"/>
              </w:rPr>
              <w:t>Thornbury</w:t>
            </w:r>
          </w:p>
          <w:p w14:paraId="749388A0" w14:textId="77777777" w:rsidR="00806514" w:rsidRPr="00806514" w:rsidRDefault="00806514" w:rsidP="00865F07">
            <w:pPr>
              <w:rPr>
                <w:sz w:val="24"/>
                <w:szCs w:val="24"/>
              </w:rPr>
            </w:pPr>
            <w:r w:rsidRPr="00806514">
              <w:rPr>
                <w:sz w:val="24"/>
                <w:szCs w:val="24"/>
              </w:rPr>
              <w:t>Bristol</w:t>
            </w:r>
          </w:p>
          <w:p w14:paraId="5AED50DE" w14:textId="77777777" w:rsidR="00806514" w:rsidRPr="00806514" w:rsidRDefault="00806514" w:rsidP="00865F07">
            <w:pPr>
              <w:rPr>
                <w:sz w:val="24"/>
                <w:szCs w:val="24"/>
              </w:rPr>
            </w:pPr>
            <w:r w:rsidRPr="00806514">
              <w:rPr>
                <w:sz w:val="24"/>
                <w:szCs w:val="24"/>
              </w:rPr>
              <w:t>BS35 2AW</w:t>
            </w:r>
          </w:p>
        </w:tc>
      </w:tr>
      <w:tr w:rsidR="00795850" w14:paraId="3165FCB5"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1E6A240C"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68F59BC6" w14:textId="77777777" w:rsidR="00017751" w:rsidRPr="007277A6" w:rsidRDefault="00D960BC" w:rsidP="00080410">
            <w:pPr>
              <w:rPr>
                <w:b/>
                <w:sz w:val="24"/>
                <w:szCs w:val="24"/>
              </w:rPr>
            </w:pPr>
            <w:r>
              <w:rPr>
                <w:b/>
                <w:sz w:val="24"/>
                <w:szCs w:val="24"/>
              </w:rPr>
              <w:t>Tracy Marshall, Office Supervisor – 01454 411707</w:t>
            </w:r>
          </w:p>
        </w:tc>
      </w:tr>
      <w:tr w:rsidR="00795850" w14:paraId="496FECE9"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09C764F" w14:textId="77777777" w:rsidR="00806514" w:rsidRPr="00D2759A" w:rsidRDefault="00806514" w:rsidP="00865F07">
            <w:pPr>
              <w:rPr>
                <w:sz w:val="24"/>
                <w:szCs w:val="24"/>
              </w:rPr>
            </w:pPr>
            <w:r w:rsidRPr="00D2759A">
              <w:rPr>
                <w:sz w:val="24"/>
                <w:szCs w:val="24"/>
              </w:rPr>
              <w:t>Guidance Notes:</w:t>
            </w:r>
          </w:p>
          <w:p w14:paraId="7D738445"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53A64785"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2D12AE48" w14:textId="77777777" w:rsidR="00806514" w:rsidRPr="00D2759A" w:rsidRDefault="00806514" w:rsidP="00865F07">
            <w:pPr>
              <w:rPr>
                <w:sz w:val="24"/>
                <w:szCs w:val="24"/>
              </w:rPr>
            </w:pPr>
          </w:p>
          <w:p w14:paraId="40B4C863"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72785BB3" w14:textId="77777777" w:rsidR="00806514" w:rsidRPr="00D2759A" w:rsidRDefault="00806514" w:rsidP="00865F07">
            <w:pPr>
              <w:rPr>
                <w:sz w:val="24"/>
                <w:szCs w:val="24"/>
              </w:rPr>
            </w:pPr>
          </w:p>
          <w:p w14:paraId="0E62C4C9"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E241614"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come in contact with.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6EA87DFF" w14:textId="77777777" w:rsidTr="00793F1F">
        <w:trPr>
          <w:trHeight w:val="170"/>
          <w:jc w:val="center"/>
        </w:trPr>
        <w:tc>
          <w:tcPr>
            <w:tcW w:w="10173" w:type="dxa"/>
            <w:gridSpan w:val="24"/>
            <w:tcBorders>
              <w:top w:val="single" w:sz="4" w:space="0" w:color="auto"/>
              <w:left w:val="nil"/>
              <w:right w:val="nil"/>
            </w:tcBorders>
            <w:vAlign w:val="center"/>
          </w:tcPr>
          <w:p w14:paraId="65E072FF" w14:textId="77777777" w:rsidR="00E66955" w:rsidRPr="00FA7248" w:rsidRDefault="00E66955" w:rsidP="00865F07">
            <w:pPr>
              <w:rPr>
                <w:sz w:val="16"/>
                <w:szCs w:val="24"/>
              </w:rPr>
            </w:pPr>
          </w:p>
        </w:tc>
      </w:tr>
      <w:tr w:rsidR="00E66955" w14:paraId="1C7C399A"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50F685EA"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6842C983"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4BA8962"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6335568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104588C2"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569C3CC9"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2D4E1B5"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EndPr/>
          <w:sdtContent>
            <w:tc>
              <w:tcPr>
                <w:tcW w:w="2410" w:type="dxa"/>
                <w:gridSpan w:val="3"/>
                <w:tcBorders>
                  <w:top w:val="single" w:sz="4" w:space="0" w:color="auto"/>
                  <w:left w:val="single" w:sz="4" w:space="0" w:color="auto"/>
                  <w:right w:val="single" w:sz="4" w:space="0" w:color="auto"/>
                </w:tcBorders>
                <w:vAlign w:val="center"/>
              </w:tcPr>
              <w:p w14:paraId="7BE3ABC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225D67A5"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539921C"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6CA72F1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64C73770"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49A69DAD"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17FBD575"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EndPr/>
          <w:sdtContent>
            <w:tc>
              <w:tcPr>
                <w:tcW w:w="2410" w:type="dxa"/>
                <w:gridSpan w:val="3"/>
                <w:tcBorders>
                  <w:left w:val="single" w:sz="4" w:space="0" w:color="auto"/>
                  <w:right w:val="single" w:sz="4" w:space="0" w:color="auto"/>
                </w:tcBorders>
                <w:vAlign w:val="center"/>
              </w:tcPr>
              <w:p w14:paraId="3338BAA7"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110FBE39"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745DE9A6"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51D974C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1E629ABE"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47D71C53"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226689ED"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52C6008B" w14:textId="77777777" w:rsidR="00FA7248" w:rsidRPr="00806514" w:rsidRDefault="00FA7248" w:rsidP="00865F07">
            <w:pPr>
              <w:rPr>
                <w:sz w:val="24"/>
                <w:szCs w:val="24"/>
              </w:rPr>
            </w:pPr>
          </w:p>
        </w:tc>
      </w:tr>
      <w:tr w:rsidR="000E4CB1" w14:paraId="760AEAC9"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24014F80"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61539D37"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5FC33E44"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60389722" w14:textId="77777777" w:rsidR="000E4CB1" w:rsidRPr="002C4F15" w:rsidRDefault="000E4CB1" w:rsidP="008B47C2">
            <w:pPr>
              <w:jc w:val="center"/>
              <w:rPr>
                <w:b/>
                <w:sz w:val="28"/>
                <w:szCs w:val="24"/>
              </w:rPr>
            </w:pPr>
          </w:p>
        </w:tc>
      </w:tr>
      <w:tr w:rsidR="000E4CB1" w14:paraId="3101383C"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1BDE0F64"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948CA4F"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16D72586"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56C74358"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356F739E"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FB3366A"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93B34F5"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1F6B7A8A" w14:textId="77777777" w:rsidR="003F18CA" w:rsidRDefault="003F18CA" w:rsidP="00B8229A">
            <w:pPr>
              <w:rPr>
                <w:sz w:val="24"/>
                <w:szCs w:val="24"/>
              </w:rPr>
            </w:pPr>
          </w:p>
        </w:tc>
      </w:tr>
      <w:tr w:rsidR="003F18CA" w14:paraId="5C34B72C"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8863228"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4F3F134E"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41D46B08"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0D1AE7A1" w14:textId="77777777" w:rsidR="003F18CA" w:rsidRDefault="003F18CA" w:rsidP="00B8229A">
            <w:pPr>
              <w:rPr>
                <w:sz w:val="24"/>
                <w:szCs w:val="24"/>
              </w:rPr>
            </w:pPr>
          </w:p>
        </w:tc>
      </w:tr>
      <w:tr w:rsidR="003F18CA" w14:paraId="7AFA5969"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6D63E8DA"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2CE8D32E" w14:textId="77777777" w:rsidR="003F18CA" w:rsidRDefault="003F18CA" w:rsidP="00B8229A">
            <w:pPr>
              <w:rPr>
                <w:sz w:val="24"/>
                <w:szCs w:val="24"/>
              </w:rPr>
            </w:pPr>
          </w:p>
        </w:tc>
      </w:tr>
      <w:tr w:rsidR="003F18CA" w14:paraId="15539E95"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144F8D8"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7E0B5F4A" w14:textId="77777777" w:rsidR="003F18CA" w:rsidRDefault="003F18CA" w:rsidP="00B8229A">
            <w:pPr>
              <w:rPr>
                <w:sz w:val="24"/>
                <w:szCs w:val="24"/>
              </w:rPr>
            </w:pPr>
          </w:p>
        </w:tc>
      </w:tr>
      <w:tr w:rsidR="000D7EE4" w14:paraId="0A287776" w14:textId="77777777" w:rsidTr="00793F1F">
        <w:trPr>
          <w:trHeight w:val="170"/>
          <w:jc w:val="center"/>
        </w:trPr>
        <w:tc>
          <w:tcPr>
            <w:tcW w:w="10173" w:type="dxa"/>
            <w:gridSpan w:val="24"/>
            <w:tcBorders>
              <w:top w:val="single" w:sz="4" w:space="0" w:color="auto"/>
              <w:left w:val="nil"/>
              <w:right w:val="nil"/>
            </w:tcBorders>
            <w:vAlign w:val="center"/>
          </w:tcPr>
          <w:p w14:paraId="43F787FB" w14:textId="77777777" w:rsidR="000D7EE4" w:rsidRPr="00F620A1" w:rsidRDefault="000D7EE4" w:rsidP="00865F07">
            <w:pPr>
              <w:jc w:val="center"/>
              <w:rPr>
                <w:sz w:val="16"/>
                <w:szCs w:val="24"/>
              </w:rPr>
            </w:pPr>
          </w:p>
        </w:tc>
      </w:tr>
      <w:tr w:rsidR="000D7EE4" w14:paraId="50764920"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4D7BA416"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1B52BF01"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0A19E2C1"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64E04091"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22508B5"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E1CC50E"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50C073BD"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16FEBD7D"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61CBC292"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60F44B6F" w14:textId="77777777" w:rsidR="00F620A1" w:rsidRPr="009C5B04" w:rsidRDefault="00F620A1" w:rsidP="00865F07">
            <w:pPr>
              <w:jc w:val="center"/>
              <w:rPr>
                <w:rFonts w:cstheme="minorHAnsi"/>
                <w:sz w:val="24"/>
                <w:szCs w:val="24"/>
              </w:rPr>
            </w:pPr>
          </w:p>
        </w:tc>
      </w:tr>
      <w:tr w:rsidR="00F620A1" w14:paraId="6D3B69B4" w14:textId="77777777" w:rsidTr="00793F1F">
        <w:trPr>
          <w:trHeight w:val="397"/>
          <w:jc w:val="center"/>
        </w:trPr>
        <w:tc>
          <w:tcPr>
            <w:tcW w:w="5086" w:type="dxa"/>
            <w:gridSpan w:val="14"/>
            <w:vMerge/>
            <w:tcBorders>
              <w:left w:val="single" w:sz="4" w:space="0" w:color="auto"/>
              <w:right w:val="single" w:sz="4" w:space="0" w:color="auto"/>
            </w:tcBorders>
            <w:vAlign w:val="center"/>
          </w:tcPr>
          <w:p w14:paraId="45B827EC"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4E05576"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7F2073E0" w14:textId="77777777" w:rsidTr="00793F1F">
        <w:trPr>
          <w:trHeight w:val="397"/>
          <w:jc w:val="center"/>
        </w:trPr>
        <w:tc>
          <w:tcPr>
            <w:tcW w:w="5086" w:type="dxa"/>
            <w:gridSpan w:val="14"/>
            <w:vMerge/>
            <w:tcBorders>
              <w:left w:val="single" w:sz="4" w:space="0" w:color="auto"/>
              <w:right w:val="single" w:sz="4" w:space="0" w:color="auto"/>
            </w:tcBorders>
            <w:vAlign w:val="center"/>
          </w:tcPr>
          <w:p w14:paraId="1B53166E"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5D902D23" w14:textId="77777777" w:rsidR="00F620A1" w:rsidRPr="009C5B04" w:rsidRDefault="00F620A1" w:rsidP="00F620A1">
            <w:pPr>
              <w:jc w:val="center"/>
              <w:rPr>
                <w:rFonts w:cstheme="minorHAnsi"/>
                <w:sz w:val="24"/>
                <w:szCs w:val="24"/>
              </w:rPr>
            </w:pPr>
          </w:p>
        </w:tc>
      </w:tr>
      <w:tr w:rsidR="00F620A1" w14:paraId="50D0F988"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B0A4240"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39C5E0C"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72B9B6C"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7C01A3F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65FBC7C4" w14:textId="77777777" w:rsidR="00F620A1" w:rsidRPr="009C5B04" w:rsidRDefault="00F620A1" w:rsidP="00F620A1">
            <w:pPr>
              <w:jc w:val="center"/>
              <w:rPr>
                <w:rFonts w:cstheme="minorHAnsi"/>
                <w:sz w:val="24"/>
                <w:szCs w:val="24"/>
              </w:rPr>
            </w:pPr>
          </w:p>
        </w:tc>
      </w:tr>
      <w:tr w:rsidR="00F620A1" w14:paraId="38816666"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2EF64352"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3CB8D200"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7422714"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FE203CF"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15DD2845"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195D0D83"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1DC2752" w14:textId="77777777" w:rsidR="00F620A1" w:rsidRPr="009C5B04" w:rsidRDefault="00F620A1" w:rsidP="00F620A1">
            <w:pPr>
              <w:jc w:val="center"/>
              <w:rPr>
                <w:rFonts w:cstheme="minorHAnsi"/>
                <w:sz w:val="24"/>
                <w:szCs w:val="24"/>
              </w:rPr>
            </w:pPr>
          </w:p>
        </w:tc>
      </w:tr>
      <w:tr w:rsidR="00F620A1" w14:paraId="6B0024ED"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605E8A60"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5EF5E44"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A7A16D6"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7F958A36"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6E42C09" w14:textId="77777777" w:rsidR="00F620A1" w:rsidRPr="009C5B04" w:rsidRDefault="00F620A1" w:rsidP="00F620A1">
            <w:pPr>
              <w:jc w:val="center"/>
              <w:rPr>
                <w:rFonts w:cstheme="minorHAnsi"/>
                <w:sz w:val="24"/>
                <w:szCs w:val="24"/>
              </w:rPr>
            </w:pPr>
          </w:p>
        </w:tc>
      </w:tr>
      <w:tr w:rsidR="00F620A1" w14:paraId="46DC8573"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8CAC0B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5513148"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B512FF0"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87501"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D743E" w14:textId="77777777" w:rsidR="00F620A1" w:rsidRDefault="00F620A1" w:rsidP="00F620A1">
            <w:pPr>
              <w:jc w:val="center"/>
              <w:rPr>
                <w:sz w:val="24"/>
                <w:szCs w:val="24"/>
              </w:rPr>
            </w:pPr>
          </w:p>
        </w:tc>
      </w:tr>
      <w:tr w:rsidR="00F620A1" w14:paraId="1BCB2E8A"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44A8D39E" w14:textId="77777777" w:rsidR="00F620A1" w:rsidRPr="00F620A1" w:rsidRDefault="00F620A1" w:rsidP="00F620A1">
            <w:pPr>
              <w:jc w:val="center"/>
              <w:rPr>
                <w:sz w:val="16"/>
                <w:szCs w:val="24"/>
              </w:rPr>
            </w:pPr>
          </w:p>
        </w:tc>
      </w:tr>
      <w:tr w:rsidR="00F620A1" w14:paraId="131B8B56"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CC52B50"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4972F6F9"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22BD0B9B" w14:textId="77777777" w:rsidR="00F620A1" w:rsidRPr="00F620A1" w:rsidRDefault="00F620A1" w:rsidP="00F620A1">
            <w:pPr>
              <w:jc w:val="center"/>
              <w:rPr>
                <w:sz w:val="16"/>
                <w:szCs w:val="24"/>
              </w:rPr>
            </w:pPr>
          </w:p>
        </w:tc>
      </w:tr>
      <w:tr w:rsidR="00F620A1" w14:paraId="649E7F1A"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A799B1A" w14:textId="77777777" w:rsidR="00F620A1" w:rsidRPr="000E4CB1" w:rsidRDefault="000E4CB1" w:rsidP="00F620A1">
            <w:pPr>
              <w:rPr>
                <w:b/>
                <w:sz w:val="28"/>
                <w:szCs w:val="24"/>
              </w:rPr>
            </w:pPr>
            <w:r w:rsidRPr="000E4CB1">
              <w:rPr>
                <w:b/>
                <w:sz w:val="28"/>
                <w:szCs w:val="24"/>
              </w:rPr>
              <w:t>Declaration</w:t>
            </w:r>
          </w:p>
          <w:p w14:paraId="06401CD3"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31565B57"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2F7EE7FB"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3296525D"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4BE28CE1"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4D437E70" w14:textId="77777777" w:rsidR="000E4CB1" w:rsidRPr="00F620A1" w:rsidRDefault="000E4CB1" w:rsidP="00F620A1">
            <w:pPr>
              <w:jc w:val="center"/>
              <w:rPr>
                <w:sz w:val="24"/>
                <w:szCs w:val="24"/>
              </w:rPr>
            </w:pPr>
          </w:p>
        </w:tc>
      </w:tr>
      <w:tr w:rsidR="007215DC" w14:paraId="2D287D1D"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8FAEB7A"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B91DE74"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05549A8E" w14:textId="6E08C1A9" w:rsidR="00F620A1" w:rsidRPr="008F12B5" w:rsidRDefault="00AA0788" w:rsidP="00F620A1">
            <w:pPr>
              <w:jc w:val="center"/>
              <w:rPr>
                <w:rFonts w:ascii="Calibri" w:hAnsi="Calibri"/>
                <w:sz w:val="24"/>
                <w:szCs w:val="24"/>
              </w:rPr>
            </w:pPr>
            <w:r>
              <w:rPr>
                <w:rFonts w:ascii="Calibri" w:hAnsi="Calibri" w:cs="Calibri"/>
                <w:b/>
                <w:sz w:val="28"/>
                <w:szCs w:val="28"/>
              </w:rPr>
              <w:t>Gift of Friendship Administra</w:t>
            </w:r>
            <w:r w:rsidR="007F2883">
              <w:rPr>
                <w:rFonts w:ascii="Calibri" w:hAnsi="Calibri" w:cs="Calibri"/>
                <w:b/>
                <w:sz w:val="28"/>
                <w:szCs w:val="28"/>
              </w:rPr>
              <w:t>tor</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19B9E4F9" w14:textId="20D8D54B" w:rsidR="00F620A1" w:rsidRPr="00DF0AC7" w:rsidRDefault="00B10489" w:rsidP="00B10489">
            <w:pPr>
              <w:jc w:val="center"/>
              <w:rPr>
                <w:b/>
                <w:sz w:val="24"/>
                <w:szCs w:val="24"/>
              </w:rPr>
            </w:pPr>
            <w:r>
              <w:rPr>
                <w:b/>
                <w:sz w:val="28"/>
                <w:szCs w:val="24"/>
              </w:rPr>
              <w:t>March 2026</w:t>
            </w:r>
          </w:p>
        </w:tc>
      </w:tr>
      <w:tr w:rsidR="00F620A1" w14:paraId="5E4FF2EC"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760FD23E"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8018703"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4DA56CE9" w14:textId="77777777" w:rsidR="00F620A1" w:rsidRPr="00DF0AC7" w:rsidRDefault="00F620A1" w:rsidP="00DF0AC7">
            <w:pPr>
              <w:jc w:val="center"/>
              <w:rPr>
                <w:b/>
                <w:sz w:val="28"/>
                <w:szCs w:val="24"/>
              </w:rPr>
            </w:pPr>
          </w:p>
        </w:tc>
      </w:tr>
      <w:tr w:rsidR="00F620A1" w14:paraId="43BB9C06" w14:textId="77777777" w:rsidTr="00793F1F">
        <w:trPr>
          <w:jc w:val="center"/>
        </w:trPr>
        <w:tc>
          <w:tcPr>
            <w:tcW w:w="10173" w:type="dxa"/>
            <w:gridSpan w:val="24"/>
            <w:tcBorders>
              <w:bottom w:val="single" w:sz="4" w:space="0" w:color="auto"/>
            </w:tcBorders>
          </w:tcPr>
          <w:p w14:paraId="3C271E21" w14:textId="77777777" w:rsidR="00F620A1" w:rsidRDefault="00F620A1" w:rsidP="00F620A1"/>
        </w:tc>
      </w:tr>
      <w:tr w:rsidR="00F620A1" w14:paraId="0D9E5226"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0F5D6953"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5F677F0B"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0DC229BD"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6CC7F865"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4E91387F"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34313914"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52A31692" w14:textId="77777777" w:rsidTr="00793F1F">
        <w:trPr>
          <w:trHeight w:val="693"/>
          <w:jc w:val="center"/>
        </w:trPr>
        <w:tc>
          <w:tcPr>
            <w:tcW w:w="4928" w:type="dxa"/>
            <w:gridSpan w:val="13"/>
            <w:vMerge w:val="restart"/>
            <w:tcBorders>
              <w:top w:val="single" w:sz="4" w:space="0" w:color="auto"/>
              <w:left w:val="single" w:sz="4" w:space="0" w:color="auto"/>
            </w:tcBorders>
          </w:tcPr>
          <w:p w14:paraId="2081AD7A"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9E8EB0D"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678E215F" w14:textId="77777777" w:rsidR="00F620A1" w:rsidRPr="008F12B5" w:rsidRDefault="00F620A1" w:rsidP="00F620A1">
            <w:pPr>
              <w:rPr>
                <w:sz w:val="24"/>
                <w:szCs w:val="24"/>
              </w:rPr>
            </w:pPr>
          </w:p>
        </w:tc>
      </w:tr>
      <w:tr w:rsidR="00F620A1" w14:paraId="59847E0A" w14:textId="77777777" w:rsidTr="00793F1F">
        <w:trPr>
          <w:trHeight w:val="693"/>
          <w:jc w:val="center"/>
        </w:trPr>
        <w:tc>
          <w:tcPr>
            <w:tcW w:w="4928" w:type="dxa"/>
            <w:gridSpan w:val="13"/>
            <w:vMerge/>
            <w:tcBorders>
              <w:left w:val="single" w:sz="4" w:space="0" w:color="auto"/>
            </w:tcBorders>
          </w:tcPr>
          <w:p w14:paraId="55A5CFCE"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521F9D6"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137A6514" w14:textId="77777777" w:rsidR="00F620A1" w:rsidRPr="008F12B5" w:rsidRDefault="00F620A1" w:rsidP="00F620A1">
            <w:pPr>
              <w:rPr>
                <w:sz w:val="24"/>
                <w:szCs w:val="24"/>
              </w:rPr>
            </w:pPr>
          </w:p>
        </w:tc>
      </w:tr>
      <w:tr w:rsidR="00F620A1" w14:paraId="43859010"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4AE4344D"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2FB752AD"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26EB957C"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36D27955" w14:textId="77777777" w:rsidR="00F620A1" w:rsidRPr="008F12B5" w:rsidRDefault="00F620A1" w:rsidP="00F620A1">
            <w:pPr>
              <w:jc w:val="center"/>
              <w:rPr>
                <w:sz w:val="24"/>
                <w:szCs w:val="24"/>
              </w:rPr>
            </w:pPr>
            <w:r>
              <w:rPr>
                <w:b/>
                <w:sz w:val="24"/>
                <w:szCs w:val="24"/>
              </w:rPr>
              <w:t>Notice Period</w:t>
            </w:r>
          </w:p>
        </w:tc>
      </w:tr>
      <w:tr w:rsidR="00F620A1" w14:paraId="771B00CF"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75F49C03"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44121600"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04E2E208"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0F061331" w14:textId="77777777" w:rsidR="00F620A1" w:rsidRPr="008F12B5" w:rsidRDefault="00F620A1" w:rsidP="00F620A1">
            <w:pPr>
              <w:rPr>
                <w:sz w:val="24"/>
                <w:szCs w:val="24"/>
              </w:rPr>
            </w:pPr>
          </w:p>
        </w:tc>
      </w:tr>
      <w:tr w:rsidR="00F620A1" w14:paraId="3B553653"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61FB0660"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76307068" w14:textId="77777777" w:rsidR="00F620A1" w:rsidRPr="008F12B5" w:rsidRDefault="00F620A1" w:rsidP="00F620A1">
            <w:pPr>
              <w:rPr>
                <w:rFonts w:cstheme="minorHAnsi"/>
                <w:sz w:val="24"/>
                <w:szCs w:val="24"/>
              </w:rPr>
            </w:pPr>
          </w:p>
        </w:tc>
      </w:tr>
      <w:tr w:rsidR="00F620A1" w14:paraId="4777D2ED"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F11E16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7C00D853" w14:textId="77777777" w:rsidR="00F620A1" w:rsidRPr="008F12B5" w:rsidRDefault="00F620A1" w:rsidP="00F620A1">
            <w:pPr>
              <w:rPr>
                <w:rFonts w:cstheme="minorHAnsi"/>
                <w:sz w:val="24"/>
                <w:szCs w:val="24"/>
              </w:rPr>
            </w:pPr>
          </w:p>
        </w:tc>
      </w:tr>
      <w:tr w:rsidR="00F620A1" w14:paraId="69C2BE76"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5AE3A1CB" w14:textId="77777777" w:rsidR="00F620A1" w:rsidRPr="008F12B5" w:rsidRDefault="00F620A1" w:rsidP="00F620A1">
            <w:pPr>
              <w:rPr>
                <w:sz w:val="24"/>
                <w:szCs w:val="24"/>
              </w:rPr>
            </w:pPr>
          </w:p>
        </w:tc>
      </w:tr>
      <w:tr w:rsidR="00F620A1" w14:paraId="433CFD87"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F11AD46"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43152AA"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6AB2DBC4"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15D6FF9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418B5CC"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730340CD"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5ED9F5A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9029C46"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6AA5D9F3" w14:textId="77777777" w:rsidR="00F620A1" w:rsidRPr="00865F07" w:rsidRDefault="00F620A1" w:rsidP="00F620A1">
            <w:pPr>
              <w:rPr>
                <w:sz w:val="24"/>
                <w:szCs w:val="24"/>
              </w:rPr>
            </w:pPr>
          </w:p>
        </w:tc>
        <w:tc>
          <w:tcPr>
            <w:tcW w:w="2835" w:type="dxa"/>
            <w:gridSpan w:val="8"/>
          </w:tcPr>
          <w:p w14:paraId="77A720C2"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61A09861" w14:textId="77777777" w:rsidR="00F620A1" w:rsidRPr="00865F07" w:rsidRDefault="00F620A1" w:rsidP="00F620A1">
            <w:pPr>
              <w:rPr>
                <w:sz w:val="24"/>
                <w:szCs w:val="24"/>
              </w:rPr>
            </w:pPr>
          </w:p>
        </w:tc>
      </w:tr>
      <w:tr w:rsidR="00F620A1" w14:paraId="1E676BEF" w14:textId="77777777" w:rsidTr="00793F1F">
        <w:trPr>
          <w:trHeight w:val="692"/>
          <w:jc w:val="center"/>
        </w:trPr>
        <w:tc>
          <w:tcPr>
            <w:tcW w:w="4928" w:type="dxa"/>
            <w:gridSpan w:val="13"/>
            <w:tcBorders>
              <w:top w:val="nil"/>
              <w:left w:val="single" w:sz="4" w:space="0" w:color="auto"/>
            </w:tcBorders>
            <w:vAlign w:val="bottom"/>
          </w:tcPr>
          <w:p w14:paraId="24321DDF" w14:textId="77777777" w:rsidR="00F620A1" w:rsidRPr="00203771" w:rsidRDefault="00F620A1" w:rsidP="00F620A1">
            <w:pPr>
              <w:rPr>
                <w:b/>
                <w:sz w:val="24"/>
                <w:szCs w:val="24"/>
              </w:rPr>
            </w:pPr>
            <w:r w:rsidRPr="00203771">
              <w:rPr>
                <w:b/>
                <w:sz w:val="24"/>
                <w:szCs w:val="24"/>
              </w:rPr>
              <w:t>Email:</w:t>
            </w:r>
          </w:p>
        </w:tc>
        <w:tc>
          <w:tcPr>
            <w:tcW w:w="2835" w:type="dxa"/>
            <w:gridSpan w:val="8"/>
          </w:tcPr>
          <w:p w14:paraId="31B0B1D4"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62A2E63C" w14:textId="77777777" w:rsidR="00F620A1" w:rsidRPr="00865F07" w:rsidRDefault="00F620A1" w:rsidP="00F620A1">
            <w:pPr>
              <w:rPr>
                <w:sz w:val="24"/>
                <w:szCs w:val="24"/>
              </w:rPr>
            </w:pPr>
          </w:p>
        </w:tc>
      </w:tr>
      <w:tr w:rsidR="00F620A1" w14:paraId="2CC88143"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00A4650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3DC46FAC"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33FCE0D1"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0749943C" w14:textId="77777777" w:rsidR="00F620A1" w:rsidRPr="00865F07" w:rsidRDefault="00F620A1" w:rsidP="00F620A1">
            <w:pPr>
              <w:rPr>
                <w:sz w:val="24"/>
                <w:szCs w:val="24"/>
              </w:rPr>
            </w:pPr>
          </w:p>
        </w:tc>
      </w:tr>
      <w:tr w:rsidR="00F620A1" w14:paraId="521A5669"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2313BB69"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47097D5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48DBFD7"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771D1E2"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2DD4778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0D0574C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55E79D9"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475351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0F82F3E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E8DB505"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4AFA6B3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3F0939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3F5A1969" w14:textId="77777777" w:rsidR="00F620A1" w:rsidRPr="00865F07" w:rsidRDefault="00F620A1" w:rsidP="00F620A1">
            <w:pPr>
              <w:rPr>
                <w:sz w:val="24"/>
                <w:szCs w:val="24"/>
              </w:rPr>
            </w:pPr>
          </w:p>
        </w:tc>
      </w:tr>
      <w:tr w:rsidR="00F620A1" w14:paraId="677905E0"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1D6685E4"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012B461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42C6DB1" w14:textId="77777777" w:rsidR="00F620A1" w:rsidRPr="00865F07" w:rsidRDefault="00F620A1" w:rsidP="00F620A1">
            <w:pPr>
              <w:rPr>
                <w:sz w:val="24"/>
                <w:szCs w:val="24"/>
              </w:rPr>
            </w:pPr>
          </w:p>
        </w:tc>
      </w:tr>
      <w:tr w:rsidR="00F620A1" w14:paraId="1113DFA0"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8E3616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61B9B82"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C2998D3"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2D8C53F" w14:textId="77777777" w:rsidR="00F620A1" w:rsidRPr="00865F07" w:rsidRDefault="00F620A1" w:rsidP="00F620A1">
            <w:pPr>
              <w:rPr>
                <w:sz w:val="24"/>
                <w:szCs w:val="24"/>
              </w:rPr>
            </w:pPr>
          </w:p>
        </w:tc>
      </w:tr>
      <w:tr w:rsidR="00F620A1" w14:paraId="2D0820C7"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4276B984"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B7E63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94C8F57" w14:textId="77777777" w:rsidTr="00793F1F">
        <w:trPr>
          <w:trHeight w:val="113"/>
          <w:jc w:val="center"/>
        </w:trPr>
        <w:tc>
          <w:tcPr>
            <w:tcW w:w="10173" w:type="dxa"/>
            <w:gridSpan w:val="24"/>
            <w:tcBorders>
              <w:top w:val="single" w:sz="4" w:space="0" w:color="auto"/>
              <w:left w:val="nil"/>
              <w:right w:val="nil"/>
            </w:tcBorders>
          </w:tcPr>
          <w:p w14:paraId="2BDE46BD" w14:textId="77777777" w:rsidR="00F620A1" w:rsidRPr="003B17D2" w:rsidRDefault="00F620A1" w:rsidP="00F620A1">
            <w:pPr>
              <w:rPr>
                <w:rFonts w:ascii="Calibri" w:hAnsi="Calibri"/>
                <w:b/>
                <w:sz w:val="16"/>
                <w:szCs w:val="24"/>
              </w:rPr>
            </w:pPr>
          </w:p>
        </w:tc>
      </w:tr>
      <w:tr w:rsidR="00F620A1" w14:paraId="1A380C73"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5923A57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78EB9AA"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497591E3"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E6A9738"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8D6A236"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734247B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0C6B45D"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72022F1F" w14:textId="77777777" w:rsidR="00F620A1" w:rsidRPr="00865F07" w:rsidRDefault="00F620A1" w:rsidP="00F620A1">
            <w:pPr>
              <w:rPr>
                <w:sz w:val="24"/>
                <w:szCs w:val="24"/>
              </w:rPr>
            </w:pPr>
          </w:p>
        </w:tc>
      </w:tr>
      <w:tr w:rsidR="00F620A1" w14:paraId="54378CAA"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3D19C57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20B9238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994957B" w14:textId="77777777" w:rsidR="00F620A1" w:rsidRPr="00865F07" w:rsidRDefault="00F620A1" w:rsidP="00F620A1">
            <w:pPr>
              <w:rPr>
                <w:sz w:val="24"/>
                <w:szCs w:val="24"/>
              </w:rPr>
            </w:pPr>
          </w:p>
        </w:tc>
      </w:tr>
      <w:tr w:rsidR="00F620A1" w14:paraId="452074F6"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21C2EB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E3853C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11F3EA78"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5576AEE5" w14:textId="77777777" w:rsidR="00F620A1" w:rsidRPr="00865F07" w:rsidRDefault="00F620A1" w:rsidP="00F620A1">
            <w:pPr>
              <w:rPr>
                <w:sz w:val="24"/>
                <w:szCs w:val="24"/>
              </w:rPr>
            </w:pPr>
          </w:p>
        </w:tc>
      </w:tr>
      <w:tr w:rsidR="00F620A1" w14:paraId="4280B6B1"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0933DF2E"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605AB1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9492E86" w14:textId="77777777" w:rsidTr="00793F1F">
        <w:trPr>
          <w:trHeight w:val="113"/>
          <w:jc w:val="center"/>
        </w:trPr>
        <w:tc>
          <w:tcPr>
            <w:tcW w:w="10173" w:type="dxa"/>
            <w:gridSpan w:val="24"/>
            <w:tcBorders>
              <w:top w:val="single" w:sz="4" w:space="0" w:color="auto"/>
              <w:left w:val="nil"/>
              <w:right w:val="nil"/>
            </w:tcBorders>
          </w:tcPr>
          <w:p w14:paraId="5EED8661" w14:textId="77777777" w:rsidR="00F620A1" w:rsidRPr="003B17D2" w:rsidRDefault="00F620A1" w:rsidP="00F620A1">
            <w:pPr>
              <w:rPr>
                <w:rFonts w:ascii="Calibri" w:hAnsi="Calibri"/>
                <w:b/>
                <w:sz w:val="16"/>
                <w:szCs w:val="24"/>
              </w:rPr>
            </w:pPr>
          </w:p>
        </w:tc>
      </w:tr>
      <w:tr w:rsidR="00F620A1" w14:paraId="03202AC1"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678AAB1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DD3489B"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D9550AE"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2444EC0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7AA8E9A"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0414EFE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324436D4"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7DF83F8A" w14:textId="77777777" w:rsidR="00F620A1" w:rsidRPr="00865F07" w:rsidRDefault="00F620A1" w:rsidP="00F620A1">
            <w:pPr>
              <w:rPr>
                <w:sz w:val="24"/>
                <w:szCs w:val="24"/>
              </w:rPr>
            </w:pPr>
          </w:p>
        </w:tc>
      </w:tr>
      <w:tr w:rsidR="00F620A1" w14:paraId="6BD2533E"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252D76C0"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5C315E3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6CF771B6" w14:textId="77777777" w:rsidR="00F620A1" w:rsidRPr="00865F07" w:rsidRDefault="00F620A1" w:rsidP="00F620A1">
            <w:pPr>
              <w:rPr>
                <w:sz w:val="24"/>
                <w:szCs w:val="24"/>
              </w:rPr>
            </w:pPr>
          </w:p>
        </w:tc>
      </w:tr>
      <w:tr w:rsidR="00F620A1" w14:paraId="4E6D75D8"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ED062BD"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1B68D82F"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03A4FBA"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78116570" w14:textId="77777777" w:rsidR="00F620A1" w:rsidRPr="00865F07" w:rsidRDefault="00F620A1" w:rsidP="00F620A1">
            <w:pPr>
              <w:rPr>
                <w:sz w:val="24"/>
                <w:szCs w:val="24"/>
              </w:rPr>
            </w:pPr>
          </w:p>
        </w:tc>
      </w:tr>
      <w:tr w:rsidR="00F620A1" w14:paraId="48A43BFF"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584EB88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0B1EA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C3FF781" w14:textId="77777777" w:rsidTr="00793F1F">
        <w:trPr>
          <w:trHeight w:val="113"/>
          <w:jc w:val="center"/>
        </w:trPr>
        <w:tc>
          <w:tcPr>
            <w:tcW w:w="10173" w:type="dxa"/>
            <w:gridSpan w:val="24"/>
            <w:tcBorders>
              <w:top w:val="single" w:sz="4" w:space="0" w:color="auto"/>
              <w:left w:val="nil"/>
              <w:right w:val="nil"/>
            </w:tcBorders>
          </w:tcPr>
          <w:p w14:paraId="5F9E701D" w14:textId="77777777" w:rsidR="00F620A1" w:rsidRPr="00A00270" w:rsidRDefault="00F620A1" w:rsidP="00F620A1">
            <w:pPr>
              <w:rPr>
                <w:rFonts w:ascii="Calibri" w:hAnsi="Calibri"/>
                <w:b/>
                <w:sz w:val="12"/>
                <w:szCs w:val="24"/>
              </w:rPr>
            </w:pPr>
          </w:p>
        </w:tc>
      </w:tr>
      <w:tr w:rsidR="00F620A1" w14:paraId="2D4ECF6B"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1D06EA14" w14:textId="77777777" w:rsidR="00F620A1" w:rsidRPr="003B17D2" w:rsidRDefault="00F620A1" w:rsidP="00F620A1">
            <w:pPr>
              <w:jc w:val="center"/>
              <w:rPr>
                <w:rFonts w:ascii="Calibri" w:hAnsi="Calibri"/>
                <w:b/>
                <w:sz w:val="24"/>
                <w:szCs w:val="24"/>
              </w:rPr>
            </w:pPr>
            <w:r>
              <w:rPr>
                <w:rFonts w:ascii="Calibri" w:hAnsi="Calibri"/>
                <w:b/>
                <w:sz w:val="24"/>
                <w:szCs w:val="24"/>
              </w:rPr>
              <w:t>Please continue on an additional sheet as needed.</w:t>
            </w:r>
          </w:p>
        </w:tc>
      </w:tr>
      <w:tr w:rsidR="00F620A1" w14:paraId="6DBDFD21"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37800A8"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09F81B9F"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2CA4BB7F"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46B9CF2D"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614DDB98"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02EE45CB"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075207EE"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0E484FF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072FD5B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5125A946"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2CDBCCF1" w14:textId="77777777" w:rsidR="00F620A1" w:rsidRPr="00C82E8E" w:rsidRDefault="00F620A1" w:rsidP="00F620A1">
            <w:pPr>
              <w:rPr>
                <w:rFonts w:ascii="Calibri" w:hAnsi="Calibri"/>
                <w:b/>
                <w:sz w:val="28"/>
                <w:szCs w:val="24"/>
              </w:rPr>
            </w:pPr>
          </w:p>
        </w:tc>
      </w:tr>
      <w:tr w:rsidR="00F620A1" w14:paraId="376F5BE6" w14:textId="77777777" w:rsidTr="00793F1F">
        <w:trPr>
          <w:trHeight w:val="617"/>
          <w:jc w:val="center"/>
        </w:trPr>
        <w:tc>
          <w:tcPr>
            <w:tcW w:w="2543" w:type="dxa"/>
            <w:gridSpan w:val="7"/>
            <w:vMerge w:val="restart"/>
            <w:tcBorders>
              <w:left w:val="single" w:sz="4" w:space="0" w:color="auto"/>
              <w:right w:val="single" w:sz="4" w:space="0" w:color="auto"/>
            </w:tcBorders>
          </w:tcPr>
          <w:p w14:paraId="7106E8C9"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1D511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CBDCD88"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2882A7E2" w14:textId="77777777" w:rsidR="00F620A1" w:rsidRPr="00C82E8E" w:rsidRDefault="00F620A1" w:rsidP="00F620A1">
            <w:pPr>
              <w:rPr>
                <w:rFonts w:ascii="Calibri" w:hAnsi="Calibri"/>
                <w:b/>
                <w:sz w:val="28"/>
                <w:szCs w:val="24"/>
              </w:rPr>
            </w:pPr>
          </w:p>
        </w:tc>
      </w:tr>
      <w:tr w:rsidR="00F620A1" w14:paraId="5764F8E9" w14:textId="77777777" w:rsidTr="00793F1F">
        <w:trPr>
          <w:trHeight w:val="617"/>
          <w:jc w:val="center"/>
        </w:trPr>
        <w:tc>
          <w:tcPr>
            <w:tcW w:w="2543" w:type="dxa"/>
            <w:gridSpan w:val="7"/>
            <w:vMerge/>
            <w:tcBorders>
              <w:left w:val="single" w:sz="4" w:space="0" w:color="auto"/>
              <w:right w:val="single" w:sz="4" w:space="0" w:color="auto"/>
            </w:tcBorders>
          </w:tcPr>
          <w:p w14:paraId="46255561"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1494760"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1343FF4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2A3F7C4" w14:textId="77777777" w:rsidR="00F620A1" w:rsidRPr="00C82E8E" w:rsidRDefault="00F620A1" w:rsidP="00F620A1">
            <w:pPr>
              <w:rPr>
                <w:rFonts w:ascii="Calibri" w:hAnsi="Calibri"/>
                <w:b/>
                <w:sz w:val="28"/>
                <w:szCs w:val="24"/>
              </w:rPr>
            </w:pPr>
          </w:p>
        </w:tc>
      </w:tr>
      <w:tr w:rsidR="00F620A1" w14:paraId="757AF41B" w14:textId="77777777" w:rsidTr="00793F1F">
        <w:trPr>
          <w:trHeight w:val="617"/>
          <w:jc w:val="center"/>
        </w:trPr>
        <w:tc>
          <w:tcPr>
            <w:tcW w:w="2543" w:type="dxa"/>
            <w:gridSpan w:val="7"/>
            <w:vMerge w:val="restart"/>
            <w:tcBorders>
              <w:left w:val="single" w:sz="4" w:space="0" w:color="auto"/>
              <w:right w:val="single" w:sz="4" w:space="0" w:color="auto"/>
            </w:tcBorders>
          </w:tcPr>
          <w:p w14:paraId="57ADF34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475A2B67"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693FF4FE"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55A6A7A9" w14:textId="77777777" w:rsidR="00F620A1" w:rsidRPr="00C82E8E" w:rsidRDefault="00F620A1" w:rsidP="00F620A1">
            <w:pPr>
              <w:rPr>
                <w:rFonts w:ascii="Calibri" w:hAnsi="Calibri"/>
                <w:b/>
                <w:sz w:val="28"/>
                <w:szCs w:val="24"/>
              </w:rPr>
            </w:pPr>
          </w:p>
        </w:tc>
      </w:tr>
      <w:tr w:rsidR="00F620A1" w14:paraId="46DC0E3A" w14:textId="77777777" w:rsidTr="00793F1F">
        <w:trPr>
          <w:trHeight w:val="617"/>
          <w:jc w:val="center"/>
        </w:trPr>
        <w:tc>
          <w:tcPr>
            <w:tcW w:w="2543" w:type="dxa"/>
            <w:gridSpan w:val="7"/>
            <w:vMerge/>
            <w:tcBorders>
              <w:left w:val="single" w:sz="4" w:space="0" w:color="auto"/>
              <w:right w:val="single" w:sz="4" w:space="0" w:color="auto"/>
            </w:tcBorders>
          </w:tcPr>
          <w:p w14:paraId="08F3975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4027F7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6EE09FF1"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A64C4BB" w14:textId="77777777" w:rsidR="00F620A1" w:rsidRPr="00C82E8E" w:rsidRDefault="00F620A1" w:rsidP="00F620A1">
            <w:pPr>
              <w:rPr>
                <w:rFonts w:ascii="Calibri" w:hAnsi="Calibri"/>
                <w:b/>
                <w:sz w:val="28"/>
                <w:szCs w:val="24"/>
              </w:rPr>
            </w:pPr>
          </w:p>
        </w:tc>
      </w:tr>
      <w:tr w:rsidR="00F620A1" w14:paraId="6216CC87" w14:textId="77777777" w:rsidTr="00793F1F">
        <w:trPr>
          <w:trHeight w:val="617"/>
          <w:jc w:val="center"/>
        </w:trPr>
        <w:tc>
          <w:tcPr>
            <w:tcW w:w="2543" w:type="dxa"/>
            <w:gridSpan w:val="7"/>
            <w:vMerge w:val="restart"/>
            <w:tcBorders>
              <w:left w:val="single" w:sz="4" w:space="0" w:color="auto"/>
              <w:right w:val="single" w:sz="4" w:space="0" w:color="auto"/>
            </w:tcBorders>
          </w:tcPr>
          <w:p w14:paraId="031AAE2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98A56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80F1F77"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0736F30C" w14:textId="77777777" w:rsidR="00F620A1" w:rsidRPr="00C82E8E" w:rsidRDefault="00F620A1" w:rsidP="00F620A1">
            <w:pPr>
              <w:rPr>
                <w:rFonts w:ascii="Calibri" w:hAnsi="Calibri"/>
                <w:b/>
                <w:sz w:val="28"/>
                <w:szCs w:val="24"/>
              </w:rPr>
            </w:pPr>
          </w:p>
        </w:tc>
      </w:tr>
      <w:tr w:rsidR="00F620A1" w14:paraId="60470E16"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1FB14796"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6F14189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71001D3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2C6CAD74" w14:textId="77777777" w:rsidR="00F620A1" w:rsidRPr="00C82E8E" w:rsidRDefault="00F620A1" w:rsidP="00F620A1">
            <w:pPr>
              <w:rPr>
                <w:rFonts w:ascii="Calibri" w:hAnsi="Calibri"/>
                <w:b/>
                <w:sz w:val="28"/>
                <w:szCs w:val="24"/>
              </w:rPr>
            </w:pPr>
          </w:p>
        </w:tc>
      </w:tr>
      <w:tr w:rsidR="00F620A1" w14:paraId="55184702" w14:textId="77777777" w:rsidTr="00793F1F">
        <w:trPr>
          <w:trHeight w:val="227"/>
          <w:jc w:val="center"/>
        </w:trPr>
        <w:tc>
          <w:tcPr>
            <w:tcW w:w="10173" w:type="dxa"/>
            <w:gridSpan w:val="24"/>
            <w:tcBorders>
              <w:top w:val="single" w:sz="4" w:space="0" w:color="auto"/>
              <w:left w:val="nil"/>
              <w:right w:val="nil"/>
            </w:tcBorders>
          </w:tcPr>
          <w:p w14:paraId="20F43EC1" w14:textId="77777777" w:rsidR="00F620A1" w:rsidRPr="00C82E8E" w:rsidRDefault="00F620A1" w:rsidP="00F620A1">
            <w:pPr>
              <w:rPr>
                <w:rFonts w:ascii="Calibri" w:hAnsi="Calibri"/>
                <w:b/>
                <w:sz w:val="18"/>
                <w:szCs w:val="24"/>
              </w:rPr>
            </w:pPr>
          </w:p>
        </w:tc>
      </w:tr>
      <w:tr w:rsidR="00F620A1" w14:paraId="2B6CA9FC"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1F68E9DA"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6E006AC"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635328E1"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02C1F68D"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661C3611"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36568FE0"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08543681"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21BBA285" w14:textId="77777777" w:rsidR="00F620A1" w:rsidRPr="008F12B5" w:rsidRDefault="00F620A1" w:rsidP="00F620A1">
            <w:pPr>
              <w:rPr>
                <w:rFonts w:ascii="Calibri" w:hAnsi="Calibri"/>
                <w:b/>
                <w:sz w:val="24"/>
                <w:szCs w:val="24"/>
              </w:rPr>
            </w:pPr>
          </w:p>
        </w:tc>
      </w:tr>
      <w:tr w:rsidR="00F620A1" w14:paraId="1E4C78F6"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31DA49C3"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2D0D1856"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76C934E7"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1FFF8352"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285DAEF1"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5D10561" w14:textId="77777777" w:rsidTr="00692573">
        <w:trPr>
          <w:trHeight w:val="3534"/>
          <w:jc w:val="center"/>
        </w:trPr>
        <w:tc>
          <w:tcPr>
            <w:tcW w:w="10173" w:type="dxa"/>
            <w:gridSpan w:val="24"/>
            <w:tcBorders>
              <w:left w:val="single" w:sz="4" w:space="0" w:color="auto"/>
              <w:right w:val="single" w:sz="4" w:space="0" w:color="auto"/>
            </w:tcBorders>
          </w:tcPr>
          <w:p w14:paraId="6A6B6B57" w14:textId="77777777" w:rsidR="00F620A1" w:rsidRDefault="00F620A1" w:rsidP="00F620A1">
            <w:pPr>
              <w:rPr>
                <w:rFonts w:ascii="Calibri" w:hAnsi="Calibri"/>
                <w:b/>
                <w:sz w:val="24"/>
                <w:szCs w:val="24"/>
              </w:rPr>
            </w:pPr>
          </w:p>
          <w:p w14:paraId="3601C91D" w14:textId="77777777" w:rsidR="00AB1D4F" w:rsidRDefault="00AB1D4F" w:rsidP="00F620A1">
            <w:pPr>
              <w:rPr>
                <w:rFonts w:ascii="Calibri" w:hAnsi="Calibri"/>
                <w:b/>
                <w:sz w:val="24"/>
                <w:szCs w:val="24"/>
              </w:rPr>
            </w:pPr>
          </w:p>
          <w:p w14:paraId="7D8D3593" w14:textId="77777777" w:rsidR="00AB1D4F" w:rsidRDefault="00AB1D4F" w:rsidP="00F620A1">
            <w:pPr>
              <w:rPr>
                <w:rFonts w:ascii="Calibri" w:hAnsi="Calibri"/>
                <w:b/>
                <w:sz w:val="24"/>
                <w:szCs w:val="24"/>
              </w:rPr>
            </w:pPr>
          </w:p>
          <w:p w14:paraId="2D4D32A7" w14:textId="77777777" w:rsidR="00AB1D4F" w:rsidRDefault="00AB1D4F" w:rsidP="00F620A1">
            <w:pPr>
              <w:rPr>
                <w:rFonts w:ascii="Calibri" w:hAnsi="Calibri"/>
                <w:b/>
                <w:sz w:val="24"/>
                <w:szCs w:val="24"/>
              </w:rPr>
            </w:pPr>
          </w:p>
          <w:p w14:paraId="059CFA07" w14:textId="77777777" w:rsidR="00AB1D4F" w:rsidRDefault="00AB1D4F" w:rsidP="00F620A1">
            <w:pPr>
              <w:rPr>
                <w:rFonts w:ascii="Calibri" w:hAnsi="Calibri"/>
                <w:b/>
                <w:sz w:val="24"/>
                <w:szCs w:val="24"/>
              </w:rPr>
            </w:pPr>
          </w:p>
          <w:p w14:paraId="72308B59" w14:textId="77777777" w:rsidR="00AB1D4F" w:rsidRDefault="00AB1D4F" w:rsidP="00F620A1">
            <w:pPr>
              <w:rPr>
                <w:rFonts w:ascii="Calibri" w:hAnsi="Calibri"/>
                <w:b/>
                <w:sz w:val="24"/>
                <w:szCs w:val="24"/>
              </w:rPr>
            </w:pPr>
          </w:p>
          <w:p w14:paraId="4B5EC6FF" w14:textId="77777777" w:rsidR="00AB1D4F" w:rsidRDefault="00AB1D4F" w:rsidP="00F620A1">
            <w:pPr>
              <w:rPr>
                <w:rFonts w:ascii="Calibri" w:hAnsi="Calibri"/>
                <w:b/>
                <w:sz w:val="24"/>
                <w:szCs w:val="24"/>
              </w:rPr>
            </w:pPr>
          </w:p>
          <w:p w14:paraId="0E05139C" w14:textId="77777777" w:rsidR="00AB1D4F" w:rsidRDefault="00AB1D4F" w:rsidP="00F620A1">
            <w:pPr>
              <w:rPr>
                <w:rFonts w:ascii="Calibri" w:hAnsi="Calibri"/>
                <w:b/>
                <w:sz w:val="24"/>
                <w:szCs w:val="24"/>
              </w:rPr>
            </w:pPr>
          </w:p>
          <w:p w14:paraId="73CDFB85" w14:textId="77777777" w:rsidR="00AB1D4F" w:rsidRDefault="00AB1D4F" w:rsidP="00F620A1">
            <w:pPr>
              <w:rPr>
                <w:rFonts w:ascii="Calibri" w:hAnsi="Calibri"/>
                <w:b/>
                <w:sz w:val="24"/>
                <w:szCs w:val="24"/>
              </w:rPr>
            </w:pPr>
          </w:p>
          <w:p w14:paraId="403711D5" w14:textId="77777777" w:rsidR="00AB1D4F" w:rsidRDefault="00AB1D4F" w:rsidP="00F620A1">
            <w:pPr>
              <w:rPr>
                <w:rFonts w:ascii="Calibri" w:hAnsi="Calibri"/>
                <w:b/>
                <w:sz w:val="24"/>
                <w:szCs w:val="24"/>
              </w:rPr>
            </w:pPr>
          </w:p>
          <w:p w14:paraId="1BB3DD3E" w14:textId="77777777" w:rsidR="00AB1D4F" w:rsidRDefault="00AB1D4F" w:rsidP="00F620A1">
            <w:pPr>
              <w:rPr>
                <w:rFonts w:ascii="Calibri" w:hAnsi="Calibri"/>
                <w:b/>
                <w:sz w:val="24"/>
                <w:szCs w:val="24"/>
              </w:rPr>
            </w:pPr>
          </w:p>
          <w:p w14:paraId="5E3B443A" w14:textId="77777777" w:rsidR="00AB1D4F" w:rsidRDefault="00AB1D4F" w:rsidP="00F620A1">
            <w:pPr>
              <w:rPr>
                <w:rFonts w:ascii="Calibri" w:hAnsi="Calibri"/>
                <w:b/>
                <w:sz w:val="24"/>
                <w:szCs w:val="24"/>
              </w:rPr>
            </w:pPr>
          </w:p>
          <w:p w14:paraId="22B54176" w14:textId="77777777" w:rsidR="00AB1D4F" w:rsidRDefault="00AB1D4F" w:rsidP="00F620A1">
            <w:pPr>
              <w:rPr>
                <w:rFonts w:ascii="Calibri" w:hAnsi="Calibri"/>
                <w:b/>
                <w:sz w:val="24"/>
                <w:szCs w:val="24"/>
              </w:rPr>
            </w:pPr>
          </w:p>
          <w:p w14:paraId="1E9CFDEC" w14:textId="77777777" w:rsidR="00AB1D4F" w:rsidRDefault="00AB1D4F" w:rsidP="00F620A1">
            <w:pPr>
              <w:rPr>
                <w:rFonts w:ascii="Calibri" w:hAnsi="Calibri"/>
                <w:b/>
                <w:sz w:val="24"/>
                <w:szCs w:val="24"/>
              </w:rPr>
            </w:pPr>
          </w:p>
          <w:p w14:paraId="07C6071A" w14:textId="77777777" w:rsidR="00AB1D4F" w:rsidRDefault="00AB1D4F" w:rsidP="00F620A1">
            <w:pPr>
              <w:rPr>
                <w:rFonts w:ascii="Calibri" w:hAnsi="Calibri"/>
                <w:b/>
                <w:sz w:val="24"/>
                <w:szCs w:val="24"/>
              </w:rPr>
            </w:pPr>
          </w:p>
          <w:p w14:paraId="530B250B" w14:textId="77777777" w:rsidR="00AB1D4F" w:rsidRDefault="00AB1D4F" w:rsidP="00F620A1">
            <w:pPr>
              <w:rPr>
                <w:rFonts w:ascii="Calibri" w:hAnsi="Calibri"/>
                <w:b/>
                <w:sz w:val="24"/>
                <w:szCs w:val="24"/>
              </w:rPr>
            </w:pPr>
          </w:p>
          <w:p w14:paraId="6D990477" w14:textId="77777777" w:rsidR="00AB1D4F" w:rsidRDefault="00AB1D4F" w:rsidP="00F620A1">
            <w:pPr>
              <w:rPr>
                <w:rFonts w:ascii="Calibri" w:hAnsi="Calibri"/>
                <w:b/>
                <w:sz w:val="24"/>
                <w:szCs w:val="24"/>
              </w:rPr>
            </w:pPr>
          </w:p>
          <w:p w14:paraId="224D3188" w14:textId="77777777" w:rsidR="00AB1D4F" w:rsidRDefault="00AB1D4F" w:rsidP="00F620A1">
            <w:pPr>
              <w:rPr>
                <w:rFonts w:ascii="Calibri" w:hAnsi="Calibri"/>
                <w:b/>
                <w:sz w:val="24"/>
                <w:szCs w:val="24"/>
              </w:rPr>
            </w:pPr>
          </w:p>
          <w:p w14:paraId="06720241" w14:textId="77777777" w:rsidR="00AB1D4F" w:rsidRDefault="00AB1D4F" w:rsidP="00F620A1">
            <w:pPr>
              <w:rPr>
                <w:rFonts w:ascii="Calibri" w:hAnsi="Calibri"/>
                <w:b/>
                <w:sz w:val="24"/>
                <w:szCs w:val="24"/>
              </w:rPr>
            </w:pPr>
          </w:p>
          <w:p w14:paraId="5ECD34E7" w14:textId="77777777" w:rsidR="00AB1D4F" w:rsidRDefault="00AB1D4F" w:rsidP="00F620A1">
            <w:pPr>
              <w:rPr>
                <w:rFonts w:ascii="Calibri" w:hAnsi="Calibri"/>
                <w:b/>
                <w:sz w:val="24"/>
                <w:szCs w:val="24"/>
              </w:rPr>
            </w:pPr>
          </w:p>
          <w:p w14:paraId="01737217" w14:textId="77777777" w:rsidR="00AB1D4F" w:rsidRDefault="00AB1D4F" w:rsidP="00F620A1">
            <w:pPr>
              <w:rPr>
                <w:rFonts w:ascii="Calibri" w:hAnsi="Calibri"/>
                <w:b/>
                <w:sz w:val="24"/>
                <w:szCs w:val="24"/>
              </w:rPr>
            </w:pPr>
          </w:p>
          <w:p w14:paraId="44EC8C9C" w14:textId="77777777" w:rsidR="00AB1D4F" w:rsidRDefault="00AB1D4F" w:rsidP="00F620A1">
            <w:pPr>
              <w:rPr>
                <w:rFonts w:ascii="Calibri" w:hAnsi="Calibri"/>
                <w:b/>
                <w:sz w:val="24"/>
                <w:szCs w:val="24"/>
              </w:rPr>
            </w:pPr>
          </w:p>
          <w:p w14:paraId="41DB159D" w14:textId="77777777" w:rsidR="00AB1D4F" w:rsidRDefault="00AB1D4F" w:rsidP="00F620A1">
            <w:pPr>
              <w:rPr>
                <w:rFonts w:ascii="Calibri" w:hAnsi="Calibri"/>
                <w:b/>
                <w:sz w:val="24"/>
                <w:szCs w:val="24"/>
              </w:rPr>
            </w:pPr>
          </w:p>
          <w:p w14:paraId="0CD8FE48" w14:textId="77777777" w:rsidR="00AB1D4F" w:rsidRDefault="00AB1D4F" w:rsidP="00F620A1">
            <w:pPr>
              <w:rPr>
                <w:rFonts w:ascii="Calibri" w:hAnsi="Calibri"/>
                <w:b/>
                <w:sz w:val="24"/>
                <w:szCs w:val="24"/>
              </w:rPr>
            </w:pPr>
          </w:p>
          <w:p w14:paraId="7B9FC640" w14:textId="77777777" w:rsidR="00AB1D4F" w:rsidRDefault="00AB1D4F" w:rsidP="00F620A1">
            <w:pPr>
              <w:rPr>
                <w:rFonts w:ascii="Calibri" w:hAnsi="Calibri"/>
                <w:b/>
                <w:sz w:val="24"/>
                <w:szCs w:val="24"/>
              </w:rPr>
            </w:pPr>
          </w:p>
          <w:p w14:paraId="3B858AFF" w14:textId="77777777" w:rsidR="00AB1D4F" w:rsidRDefault="00AB1D4F" w:rsidP="00F620A1">
            <w:pPr>
              <w:rPr>
                <w:rFonts w:ascii="Calibri" w:hAnsi="Calibri"/>
                <w:b/>
                <w:sz w:val="24"/>
                <w:szCs w:val="24"/>
              </w:rPr>
            </w:pPr>
          </w:p>
          <w:p w14:paraId="0D323B52" w14:textId="77777777" w:rsidR="00AB1D4F" w:rsidRDefault="00AB1D4F" w:rsidP="00F620A1">
            <w:pPr>
              <w:rPr>
                <w:rFonts w:ascii="Calibri" w:hAnsi="Calibri"/>
                <w:b/>
                <w:sz w:val="24"/>
                <w:szCs w:val="24"/>
              </w:rPr>
            </w:pPr>
          </w:p>
          <w:p w14:paraId="5B1A74BB" w14:textId="77777777" w:rsidR="00AB1D4F" w:rsidRDefault="00AB1D4F" w:rsidP="00F620A1">
            <w:pPr>
              <w:rPr>
                <w:rFonts w:ascii="Calibri" w:hAnsi="Calibri"/>
                <w:b/>
                <w:sz w:val="24"/>
                <w:szCs w:val="24"/>
              </w:rPr>
            </w:pPr>
          </w:p>
          <w:p w14:paraId="20FD0FC3" w14:textId="77777777" w:rsidR="00AB1D4F" w:rsidRDefault="00AB1D4F" w:rsidP="00F620A1">
            <w:pPr>
              <w:rPr>
                <w:rFonts w:ascii="Calibri" w:hAnsi="Calibri"/>
                <w:b/>
                <w:sz w:val="24"/>
                <w:szCs w:val="24"/>
              </w:rPr>
            </w:pPr>
          </w:p>
          <w:p w14:paraId="27527FE9" w14:textId="77777777" w:rsidR="00AB1D4F" w:rsidRDefault="00AB1D4F" w:rsidP="00F620A1">
            <w:pPr>
              <w:rPr>
                <w:rFonts w:ascii="Calibri" w:hAnsi="Calibri"/>
                <w:b/>
                <w:sz w:val="24"/>
                <w:szCs w:val="24"/>
              </w:rPr>
            </w:pPr>
          </w:p>
          <w:p w14:paraId="2301DFD8" w14:textId="77777777" w:rsidR="00AB1D4F" w:rsidRDefault="00AB1D4F" w:rsidP="00F620A1">
            <w:pPr>
              <w:rPr>
                <w:rFonts w:ascii="Calibri" w:hAnsi="Calibri"/>
                <w:b/>
                <w:sz w:val="24"/>
                <w:szCs w:val="24"/>
              </w:rPr>
            </w:pPr>
          </w:p>
          <w:p w14:paraId="19F51EEA" w14:textId="77777777" w:rsidR="00AB1D4F" w:rsidRDefault="00AB1D4F" w:rsidP="00F620A1">
            <w:pPr>
              <w:rPr>
                <w:rFonts w:ascii="Calibri" w:hAnsi="Calibri"/>
                <w:b/>
                <w:sz w:val="24"/>
                <w:szCs w:val="24"/>
              </w:rPr>
            </w:pPr>
          </w:p>
          <w:p w14:paraId="6BAFA862" w14:textId="77777777" w:rsidR="00AB1D4F" w:rsidRDefault="00AB1D4F" w:rsidP="00F620A1">
            <w:pPr>
              <w:rPr>
                <w:rFonts w:ascii="Calibri" w:hAnsi="Calibri"/>
                <w:b/>
                <w:sz w:val="24"/>
                <w:szCs w:val="24"/>
              </w:rPr>
            </w:pPr>
          </w:p>
          <w:p w14:paraId="4CDBAC57" w14:textId="77777777" w:rsidR="00AB1D4F" w:rsidRDefault="00AB1D4F" w:rsidP="00F620A1">
            <w:pPr>
              <w:rPr>
                <w:rFonts w:ascii="Calibri" w:hAnsi="Calibri"/>
                <w:b/>
                <w:sz w:val="24"/>
                <w:szCs w:val="24"/>
              </w:rPr>
            </w:pPr>
          </w:p>
          <w:p w14:paraId="226F5F72" w14:textId="77777777" w:rsidR="00AB1D4F" w:rsidRDefault="00AB1D4F" w:rsidP="00F620A1">
            <w:pPr>
              <w:rPr>
                <w:rFonts w:ascii="Calibri" w:hAnsi="Calibri"/>
                <w:b/>
                <w:sz w:val="24"/>
                <w:szCs w:val="24"/>
              </w:rPr>
            </w:pPr>
          </w:p>
          <w:p w14:paraId="25AD6A16" w14:textId="77777777" w:rsidR="00AB1D4F" w:rsidRDefault="00AB1D4F" w:rsidP="00F620A1">
            <w:pPr>
              <w:rPr>
                <w:rFonts w:ascii="Calibri" w:hAnsi="Calibri"/>
                <w:b/>
                <w:sz w:val="24"/>
                <w:szCs w:val="24"/>
              </w:rPr>
            </w:pPr>
          </w:p>
          <w:p w14:paraId="08CBA763" w14:textId="77777777" w:rsidR="00017751" w:rsidRDefault="00017751" w:rsidP="00F620A1">
            <w:pPr>
              <w:rPr>
                <w:rFonts w:ascii="Calibri" w:hAnsi="Calibri"/>
                <w:b/>
                <w:sz w:val="24"/>
                <w:szCs w:val="24"/>
              </w:rPr>
            </w:pPr>
          </w:p>
          <w:p w14:paraId="07E128D5" w14:textId="77777777" w:rsidR="00017751" w:rsidRDefault="00017751" w:rsidP="00F620A1">
            <w:pPr>
              <w:rPr>
                <w:rFonts w:ascii="Calibri" w:hAnsi="Calibri"/>
                <w:b/>
                <w:sz w:val="24"/>
                <w:szCs w:val="24"/>
              </w:rPr>
            </w:pPr>
          </w:p>
          <w:p w14:paraId="63E818C4" w14:textId="77777777" w:rsidR="00017751" w:rsidRDefault="00017751" w:rsidP="00F620A1">
            <w:pPr>
              <w:rPr>
                <w:rFonts w:ascii="Calibri" w:hAnsi="Calibri"/>
                <w:b/>
                <w:sz w:val="24"/>
                <w:szCs w:val="24"/>
              </w:rPr>
            </w:pPr>
          </w:p>
          <w:p w14:paraId="5A0B098B" w14:textId="77777777" w:rsidR="00017751" w:rsidRDefault="00017751" w:rsidP="00F620A1">
            <w:pPr>
              <w:rPr>
                <w:rFonts w:ascii="Calibri" w:hAnsi="Calibri"/>
                <w:b/>
                <w:sz w:val="24"/>
                <w:szCs w:val="24"/>
              </w:rPr>
            </w:pPr>
          </w:p>
          <w:p w14:paraId="7479FA60" w14:textId="77777777" w:rsidR="00017751" w:rsidRDefault="00017751" w:rsidP="00F620A1">
            <w:pPr>
              <w:rPr>
                <w:rFonts w:ascii="Calibri" w:hAnsi="Calibri"/>
                <w:b/>
                <w:sz w:val="24"/>
                <w:szCs w:val="24"/>
              </w:rPr>
            </w:pPr>
          </w:p>
          <w:p w14:paraId="06872FC3" w14:textId="77777777" w:rsidR="00017751" w:rsidRDefault="00017751" w:rsidP="00F620A1">
            <w:pPr>
              <w:rPr>
                <w:rFonts w:ascii="Calibri" w:hAnsi="Calibri"/>
                <w:b/>
                <w:sz w:val="24"/>
                <w:szCs w:val="24"/>
              </w:rPr>
            </w:pPr>
          </w:p>
          <w:p w14:paraId="0B3FFB20" w14:textId="77777777" w:rsidR="00017751" w:rsidRDefault="00017751" w:rsidP="00F620A1">
            <w:pPr>
              <w:rPr>
                <w:rFonts w:ascii="Calibri" w:hAnsi="Calibri"/>
                <w:b/>
                <w:sz w:val="24"/>
                <w:szCs w:val="24"/>
              </w:rPr>
            </w:pPr>
          </w:p>
          <w:p w14:paraId="30919F57" w14:textId="77777777" w:rsidR="00692573" w:rsidRDefault="00692573" w:rsidP="00F620A1">
            <w:pPr>
              <w:rPr>
                <w:rFonts w:ascii="Calibri" w:hAnsi="Calibri"/>
                <w:b/>
                <w:sz w:val="24"/>
                <w:szCs w:val="24"/>
              </w:rPr>
            </w:pPr>
          </w:p>
          <w:p w14:paraId="5D9AA698" w14:textId="77777777" w:rsidR="00692573" w:rsidRDefault="00692573" w:rsidP="00F620A1">
            <w:pPr>
              <w:rPr>
                <w:rFonts w:ascii="Calibri" w:hAnsi="Calibri"/>
                <w:b/>
                <w:sz w:val="24"/>
                <w:szCs w:val="24"/>
              </w:rPr>
            </w:pPr>
          </w:p>
          <w:p w14:paraId="10F5F4D5" w14:textId="77777777" w:rsidR="00692573" w:rsidRDefault="00692573" w:rsidP="00F620A1">
            <w:pPr>
              <w:rPr>
                <w:rFonts w:ascii="Calibri" w:hAnsi="Calibri"/>
                <w:b/>
                <w:sz w:val="24"/>
                <w:szCs w:val="24"/>
              </w:rPr>
            </w:pPr>
          </w:p>
          <w:p w14:paraId="46BE3A2A" w14:textId="77777777" w:rsidR="00692573" w:rsidRDefault="00692573" w:rsidP="00F620A1">
            <w:pPr>
              <w:rPr>
                <w:rFonts w:ascii="Calibri" w:hAnsi="Calibri"/>
                <w:b/>
                <w:sz w:val="24"/>
                <w:szCs w:val="24"/>
              </w:rPr>
            </w:pPr>
          </w:p>
          <w:p w14:paraId="0ACA2C3C" w14:textId="77777777" w:rsidR="00692573" w:rsidRDefault="00692573" w:rsidP="00F620A1">
            <w:pPr>
              <w:rPr>
                <w:rFonts w:ascii="Calibri" w:hAnsi="Calibri"/>
                <w:b/>
                <w:sz w:val="24"/>
                <w:szCs w:val="24"/>
              </w:rPr>
            </w:pPr>
          </w:p>
          <w:p w14:paraId="090FBE83" w14:textId="77777777" w:rsidR="00692573" w:rsidRDefault="00692573" w:rsidP="00F620A1">
            <w:pPr>
              <w:rPr>
                <w:rFonts w:ascii="Calibri" w:hAnsi="Calibri"/>
                <w:b/>
                <w:sz w:val="24"/>
                <w:szCs w:val="24"/>
              </w:rPr>
            </w:pPr>
          </w:p>
          <w:p w14:paraId="3C0C4A5B" w14:textId="77777777" w:rsidR="00692573" w:rsidRDefault="00692573" w:rsidP="00F620A1">
            <w:pPr>
              <w:rPr>
                <w:rFonts w:ascii="Calibri" w:hAnsi="Calibri"/>
                <w:b/>
                <w:sz w:val="24"/>
                <w:szCs w:val="24"/>
              </w:rPr>
            </w:pPr>
          </w:p>
          <w:p w14:paraId="3E8D69B0" w14:textId="77777777" w:rsidR="00692573" w:rsidRDefault="00692573" w:rsidP="00F620A1">
            <w:pPr>
              <w:rPr>
                <w:rFonts w:ascii="Calibri" w:hAnsi="Calibri"/>
                <w:b/>
                <w:sz w:val="24"/>
                <w:szCs w:val="24"/>
              </w:rPr>
            </w:pPr>
          </w:p>
          <w:p w14:paraId="521C5C9A" w14:textId="77777777" w:rsidR="00692573" w:rsidRDefault="00692573" w:rsidP="00F620A1">
            <w:pPr>
              <w:rPr>
                <w:rFonts w:ascii="Calibri" w:hAnsi="Calibri"/>
                <w:b/>
                <w:sz w:val="24"/>
                <w:szCs w:val="24"/>
              </w:rPr>
            </w:pPr>
          </w:p>
          <w:p w14:paraId="25196DB8" w14:textId="77777777" w:rsidR="00692573" w:rsidRDefault="00692573" w:rsidP="00F620A1">
            <w:pPr>
              <w:rPr>
                <w:rFonts w:ascii="Calibri" w:hAnsi="Calibri"/>
                <w:b/>
                <w:sz w:val="24"/>
                <w:szCs w:val="24"/>
              </w:rPr>
            </w:pPr>
          </w:p>
          <w:p w14:paraId="5B92E34A" w14:textId="77777777" w:rsidR="002929FB" w:rsidRDefault="002929FB" w:rsidP="00F620A1">
            <w:pPr>
              <w:rPr>
                <w:rFonts w:ascii="Calibri" w:hAnsi="Calibri"/>
                <w:b/>
                <w:sz w:val="24"/>
                <w:szCs w:val="24"/>
              </w:rPr>
            </w:pPr>
          </w:p>
          <w:p w14:paraId="2D26779C" w14:textId="77777777" w:rsidR="002929FB" w:rsidRDefault="002929FB" w:rsidP="00F620A1">
            <w:pPr>
              <w:rPr>
                <w:rFonts w:ascii="Calibri" w:hAnsi="Calibri"/>
                <w:b/>
                <w:sz w:val="24"/>
                <w:szCs w:val="24"/>
              </w:rPr>
            </w:pPr>
          </w:p>
          <w:p w14:paraId="37C75A76" w14:textId="77777777" w:rsidR="002929FB" w:rsidRDefault="002929FB" w:rsidP="00F620A1">
            <w:pPr>
              <w:rPr>
                <w:rFonts w:ascii="Calibri" w:hAnsi="Calibri"/>
                <w:b/>
                <w:sz w:val="24"/>
                <w:szCs w:val="24"/>
              </w:rPr>
            </w:pPr>
          </w:p>
          <w:p w14:paraId="75E642F2" w14:textId="77777777" w:rsidR="002929FB" w:rsidRDefault="002929FB" w:rsidP="00F620A1">
            <w:pPr>
              <w:rPr>
                <w:rFonts w:ascii="Calibri" w:hAnsi="Calibri"/>
                <w:b/>
                <w:sz w:val="24"/>
                <w:szCs w:val="24"/>
              </w:rPr>
            </w:pPr>
          </w:p>
          <w:p w14:paraId="1DA33534" w14:textId="77777777" w:rsidR="002929FB" w:rsidRDefault="002929FB" w:rsidP="00F620A1">
            <w:pPr>
              <w:rPr>
                <w:rFonts w:ascii="Calibri" w:hAnsi="Calibri"/>
                <w:b/>
                <w:sz w:val="24"/>
                <w:szCs w:val="24"/>
              </w:rPr>
            </w:pPr>
          </w:p>
          <w:p w14:paraId="193CC5F6" w14:textId="77777777" w:rsidR="002929FB" w:rsidRDefault="002929FB" w:rsidP="00F620A1">
            <w:pPr>
              <w:rPr>
                <w:rFonts w:ascii="Calibri" w:hAnsi="Calibri"/>
                <w:b/>
                <w:sz w:val="24"/>
                <w:szCs w:val="24"/>
              </w:rPr>
            </w:pPr>
          </w:p>
          <w:p w14:paraId="4B833F70" w14:textId="77777777" w:rsidR="00692573" w:rsidRDefault="00692573" w:rsidP="00F620A1">
            <w:pPr>
              <w:rPr>
                <w:rFonts w:ascii="Calibri" w:hAnsi="Calibri"/>
                <w:b/>
                <w:sz w:val="24"/>
                <w:szCs w:val="24"/>
              </w:rPr>
            </w:pPr>
          </w:p>
          <w:p w14:paraId="05259A10" w14:textId="77777777" w:rsidR="00692573" w:rsidRDefault="00692573" w:rsidP="00F620A1">
            <w:pPr>
              <w:rPr>
                <w:rFonts w:ascii="Calibri" w:hAnsi="Calibri"/>
                <w:b/>
                <w:sz w:val="24"/>
                <w:szCs w:val="24"/>
              </w:rPr>
            </w:pPr>
          </w:p>
          <w:p w14:paraId="0E93FA48" w14:textId="77777777" w:rsidR="00692573" w:rsidRDefault="00692573" w:rsidP="00F620A1">
            <w:pPr>
              <w:rPr>
                <w:rFonts w:ascii="Calibri" w:hAnsi="Calibri"/>
                <w:b/>
                <w:sz w:val="24"/>
                <w:szCs w:val="24"/>
              </w:rPr>
            </w:pPr>
          </w:p>
          <w:p w14:paraId="5DF564E9" w14:textId="77777777" w:rsidR="00692573" w:rsidRDefault="00692573" w:rsidP="00F620A1">
            <w:pPr>
              <w:rPr>
                <w:rFonts w:ascii="Calibri" w:hAnsi="Calibri"/>
                <w:b/>
                <w:sz w:val="24"/>
                <w:szCs w:val="24"/>
              </w:rPr>
            </w:pPr>
          </w:p>
          <w:p w14:paraId="2A2D26CC" w14:textId="77777777" w:rsidR="002929FB" w:rsidRDefault="002929FB" w:rsidP="00F620A1">
            <w:pPr>
              <w:rPr>
                <w:rFonts w:ascii="Calibri" w:hAnsi="Calibri"/>
                <w:b/>
                <w:sz w:val="24"/>
                <w:szCs w:val="24"/>
              </w:rPr>
            </w:pPr>
          </w:p>
          <w:p w14:paraId="21362605" w14:textId="77777777" w:rsidR="002929FB" w:rsidRDefault="002929FB" w:rsidP="00F620A1">
            <w:pPr>
              <w:rPr>
                <w:rFonts w:ascii="Calibri" w:hAnsi="Calibri"/>
                <w:b/>
                <w:sz w:val="24"/>
                <w:szCs w:val="24"/>
              </w:rPr>
            </w:pPr>
          </w:p>
          <w:p w14:paraId="355D535A" w14:textId="77777777" w:rsidR="002929FB" w:rsidRDefault="002929FB" w:rsidP="00F620A1">
            <w:pPr>
              <w:rPr>
                <w:rFonts w:ascii="Calibri" w:hAnsi="Calibri"/>
                <w:b/>
                <w:sz w:val="24"/>
                <w:szCs w:val="24"/>
              </w:rPr>
            </w:pPr>
          </w:p>
          <w:p w14:paraId="58536CC0" w14:textId="77777777" w:rsidR="002929FB" w:rsidRDefault="002929FB" w:rsidP="00F620A1">
            <w:pPr>
              <w:rPr>
                <w:rFonts w:ascii="Calibri" w:hAnsi="Calibri"/>
                <w:b/>
                <w:sz w:val="24"/>
                <w:szCs w:val="24"/>
              </w:rPr>
            </w:pPr>
          </w:p>
          <w:p w14:paraId="137FDF6A" w14:textId="77777777" w:rsidR="002929FB" w:rsidRDefault="002929FB" w:rsidP="00F620A1">
            <w:pPr>
              <w:rPr>
                <w:rFonts w:ascii="Calibri" w:hAnsi="Calibri"/>
                <w:b/>
                <w:sz w:val="24"/>
                <w:szCs w:val="24"/>
              </w:rPr>
            </w:pPr>
          </w:p>
          <w:p w14:paraId="2BAA9AEF" w14:textId="77777777" w:rsidR="002929FB" w:rsidRDefault="002929FB" w:rsidP="00F620A1">
            <w:pPr>
              <w:rPr>
                <w:rFonts w:ascii="Calibri" w:hAnsi="Calibri"/>
                <w:b/>
                <w:sz w:val="24"/>
                <w:szCs w:val="24"/>
              </w:rPr>
            </w:pPr>
          </w:p>
          <w:p w14:paraId="4B0689DB" w14:textId="77777777" w:rsidR="002929FB" w:rsidRDefault="002929FB" w:rsidP="00F620A1">
            <w:pPr>
              <w:rPr>
                <w:rFonts w:ascii="Calibri" w:hAnsi="Calibri"/>
                <w:b/>
                <w:sz w:val="24"/>
                <w:szCs w:val="24"/>
              </w:rPr>
            </w:pPr>
          </w:p>
          <w:p w14:paraId="54E377E4" w14:textId="77777777" w:rsidR="002929FB" w:rsidRDefault="002929FB" w:rsidP="00F620A1">
            <w:pPr>
              <w:rPr>
                <w:rFonts w:ascii="Calibri" w:hAnsi="Calibri"/>
                <w:b/>
                <w:sz w:val="24"/>
                <w:szCs w:val="24"/>
              </w:rPr>
            </w:pPr>
          </w:p>
          <w:p w14:paraId="357B3DCB" w14:textId="77777777" w:rsidR="002929FB" w:rsidRDefault="002929FB" w:rsidP="00F620A1">
            <w:pPr>
              <w:rPr>
                <w:rFonts w:ascii="Calibri" w:hAnsi="Calibri"/>
                <w:b/>
                <w:sz w:val="24"/>
                <w:szCs w:val="24"/>
              </w:rPr>
            </w:pPr>
          </w:p>
          <w:p w14:paraId="53FE7806" w14:textId="77777777" w:rsidR="002929FB" w:rsidRDefault="002929FB" w:rsidP="00F620A1">
            <w:pPr>
              <w:rPr>
                <w:rFonts w:ascii="Calibri" w:hAnsi="Calibri"/>
                <w:b/>
                <w:sz w:val="24"/>
                <w:szCs w:val="24"/>
              </w:rPr>
            </w:pPr>
          </w:p>
          <w:p w14:paraId="644F71DE" w14:textId="77777777" w:rsidR="002929FB" w:rsidRDefault="002929FB" w:rsidP="00F620A1">
            <w:pPr>
              <w:rPr>
                <w:rFonts w:ascii="Calibri" w:hAnsi="Calibri"/>
                <w:b/>
                <w:sz w:val="24"/>
                <w:szCs w:val="24"/>
              </w:rPr>
            </w:pPr>
          </w:p>
          <w:p w14:paraId="56D03CDF" w14:textId="77777777" w:rsidR="002929FB" w:rsidRDefault="002929FB" w:rsidP="00F620A1">
            <w:pPr>
              <w:rPr>
                <w:rFonts w:ascii="Calibri" w:hAnsi="Calibri"/>
                <w:b/>
                <w:sz w:val="24"/>
                <w:szCs w:val="24"/>
              </w:rPr>
            </w:pPr>
          </w:p>
          <w:p w14:paraId="0DBC0E15" w14:textId="77777777" w:rsidR="002929FB" w:rsidRDefault="002929FB" w:rsidP="00F620A1">
            <w:pPr>
              <w:rPr>
                <w:rFonts w:ascii="Calibri" w:hAnsi="Calibri"/>
                <w:b/>
                <w:sz w:val="24"/>
                <w:szCs w:val="24"/>
              </w:rPr>
            </w:pPr>
          </w:p>
          <w:p w14:paraId="0274F1A8" w14:textId="77777777" w:rsidR="002929FB" w:rsidRDefault="002929FB" w:rsidP="00F620A1">
            <w:pPr>
              <w:rPr>
                <w:rFonts w:ascii="Calibri" w:hAnsi="Calibri"/>
                <w:b/>
                <w:sz w:val="24"/>
                <w:szCs w:val="24"/>
              </w:rPr>
            </w:pPr>
          </w:p>
          <w:p w14:paraId="5B676C15" w14:textId="77777777" w:rsidR="002929FB" w:rsidRDefault="002929FB" w:rsidP="00F620A1">
            <w:pPr>
              <w:rPr>
                <w:rFonts w:ascii="Calibri" w:hAnsi="Calibri"/>
                <w:b/>
                <w:sz w:val="24"/>
                <w:szCs w:val="24"/>
              </w:rPr>
            </w:pPr>
          </w:p>
          <w:p w14:paraId="29AA485C" w14:textId="77777777" w:rsidR="002929FB" w:rsidRDefault="002929FB" w:rsidP="00F620A1">
            <w:pPr>
              <w:rPr>
                <w:rFonts w:ascii="Calibri" w:hAnsi="Calibri"/>
                <w:b/>
                <w:sz w:val="24"/>
                <w:szCs w:val="24"/>
              </w:rPr>
            </w:pPr>
          </w:p>
          <w:p w14:paraId="04A6BD07" w14:textId="77777777" w:rsidR="00017751" w:rsidRDefault="00017751" w:rsidP="00F620A1">
            <w:pPr>
              <w:rPr>
                <w:rFonts w:ascii="Calibri" w:hAnsi="Calibri"/>
                <w:b/>
                <w:sz w:val="24"/>
                <w:szCs w:val="24"/>
              </w:rPr>
            </w:pPr>
          </w:p>
          <w:p w14:paraId="0BAE7396" w14:textId="77777777" w:rsidR="00017751" w:rsidRDefault="00017751" w:rsidP="00F620A1">
            <w:pPr>
              <w:rPr>
                <w:rFonts w:ascii="Calibri" w:hAnsi="Calibri"/>
                <w:b/>
                <w:sz w:val="24"/>
                <w:szCs w:val="24"/>
              </w:rPr>
            </w:pPr>
          </w:p>
          <w:p w14:paraId="3E950441" w14:textId="77777777" w:rsidR="00017751" w:rsidRPr="008F12B5" w:rsidRDefault="00017751" w:rsidP="00F620A1">
            <w:pPr>
              <w:rPr>
                <w:rFonts w:ascii="Calibri" w:hAnsi="Calibri"/>
                <w:b/>
                <w:sz w:val="24"/>
                <w:szCs w:val="24"/>
              </w:rPr>
            </w:pPr>
          </w:p>
        </w:tc>
      </w:tr>
    </w:tbl>
    <w:p w14:paraId="6EC85D49" w14:textId="77777777" w:rsidR="002929FB" w:rsidRDefault="002929FB" w:rsidP="00866E5E">
      <w:pPr>
        <w:spacing w:after="0" w:line="240" w:lineRule="auto"/>
        <w:rPr>
          <w:rFonts w:ascii="Calibri" w:eastAsia="Times New Roman" w:hAnsi="Calibri" w:cs="Calibri"/>
          <w:b/>
          <w:sz w:val="28"/>
          <w:szCs w:val="28"/>
        </w:rPr>
      </w:pPr>
    </w:p>
    <w:p w14:paraId="17AFADE3" w14:textId="77777777" w:rsidR="00B01352" w:rsidRDefault="00B01352" w:rsidP="00866E5E">
      <w:pPr>
        <w:spacing w:after="0" w:line="240" w:lineRule="auto"/>
        <w:rPr>
          <w:rFonts w:ascii="Calibri" w:eastAsia="Times New Roman" w:hAnsi="Calibri" w:cs="Calibri"/>
          <w:b/>
          <w:sz w:val="28"/>
          <w:szCs w:val="28"/>
        </w:rPr>
      </w:pPr>
    </w:p>
    <w:p w14:paraId="49AE946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497F7946" w14:textId="77777777" w:rsidR="00866E5E" w:rsidRPr="00866E5E" w:rsidRDefault="00866E5E" w:rsidP="00866E5E">
      <w:pPr>
        <w:spacing w:after="0" w:line="240" w:lineRule="auto"/>
        <w:rPr>
          <w:rFonts w:ascii="Calibri" w:eastAsia="Times New Roman" w:hAnsi="Calibri" w:cs="Calibri"/>
          <w:sz w:val="16"/>
          <w:szCs w:val="28"/>
        </w:rPr>
      </w:pPr>
    </w:p>
    <w:p w14:paraId="3A5C4E11"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022BC1A3"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7D9725D0" w14:textId="77777777" w:rsidTr="00866E5E">
        <w:trPr>
          <w:trHeight w:val="227"/>
          <w:jc w:val="center"/>
        </w:trPr>
        <w:tc>
          <w:tcPr>
            <w:tcW w:w="10305" w:type="dxa"/>
            <w:gridSpan w:val="3"/>
            <w:shd w:val="clear" w:color="auto" w:fill="B6DDE8"/>
          </w:tcPr>
          <w:p w14:paraId="63B04D6C"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239E65A8" w14:textId="77777777" w:rsidTr="002B69C3">
        <w:trPr>
          <w:trHeight w:val="337"/>
          <w:jc w:val="center"/>
        </w:trPr>
        <w:tc>
          <w:tcPr>
            <w:tcW w:w="1829" w:type="dxa"/>
            <w:vMerge w:val="restart"/>
          </w:tcPr>
          <w:p w14:paraId="2A929D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55BFFB15"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EndPr/>
          <w:sdtContent>
            <w:tc>
              <w:tcPr>
                <w:tcW w:w="2825" w:type="dxa"/>
                <w:vAlign w:val="center"/>
              </w:tcPr>
              <w:p w14:paraId="41104ADE"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2914F241" w14:textId="77777777" w:rsidR="00866E5E" w:rsidRPr="00866E5E" w:rsidRDefault="00477251"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28398C81" w14:textId="77777777" w:rsidTr="002B69C3">
        <w:trPr>
          <w:trHeight w:val="337"/>
          <w:jc w:val="center"/>
        </w:trPr>
        <w:tc>
          <w:tcPr>
            <w:tcW w:w="1829" w:type="dxa"/>
            <w:vMerge/>
          </w:tcPr>
          <w:p w14:paraId="0EAEA0CC"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EndPr/>
          <w:sdtContent>
            <w:tc>
              <w:tcPr>
                <w:tcW w:w="2825" w:type="dxa"/>
                <w:vAlign w:val="center"/>
              </w:tcPr>
              <w:p w14:paraId="5C5B5F84"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386C27A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42D0071B"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362BFD73" w14:textId="77777777" w:rsidTr="00080410">
        <w:trPr>
          <w:trHeight w:val="20"/>
          <w:jc w:val="center"/>
        </w:trPr>
        <w:tc>
          <w:tcPr>
            <w:tcW w:w="10314" w:type="dxa"/>
            <w:gridSpan w:val="2"/>
            <w:shd w:val="clear" w:color="auto" w:fill="B6DDE8"/>
            <w:vAlign w:val="center"/>
          </w:tcPr>
          <w:p w14:paraId="41AD7345"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2B9417C0" w14:textId="77777777" w:rsidTr="00080410">
        <w:trPr>
          <w:trHeight w:val="20"/>
          <w:jc w:val="center"/>
        </w:trPr>
        <w:tc>
          <w:tcPr>
            <w:tcW w:w="5542" w:type="dxa"/>
            <w:vAlign w:val="center"/>
          </w:tcPr>
          <w:p w14:paraId="50A70762"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32D315F1" w14:textId="77777777" w:rsidR="00866E5E" w:rsidRPr="00866E5E" w:rsidRDefault="00866E5E" w:rsidP="00866E5E">
            <w:pPr>
              <w:spacing w:after="0" w:line="240" w:lineRule="auto"/>
              <w:rPr>
                <w:rFonts w:ascii="Calibri" w:eastAsia="Times New Roman" w:hAnsi="Calibri" w:cs="Calibri"/>
                <w:sz w:val="8"/>
                <w:szCs w:val="28"/>
              </w:rPr>
            </w:pPr>
          </w:p>
          <w:p w14:paraId="66FD8222"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26764C69"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235E2DDD" w14:textId="77777777" w:rsidR="00866E5E" w:rsidRPr="00866E5E" w:rsidRDefault="00866E5E" w:rsidP="00866E5E">
            <w:pPr>
              <w:spacing w:after="0" w:line="240" w:lineRule="auto"/>
              <w:rPr>
                <w:rFonts w:ascii="Calibri" w:eastAsia="Times New Roman" w:hAnsi="Calibri" w:cs="Calibri"/>
                <w:sz w:val="18"/>
                <w:szCs w:val="28"/>
              </w:rPr>
            </w:pPr>
          </w:p>
          <w:p w14:paraId="6F124954" w14:textId="77777777" w:rsidR="00866E5E" w:rsidRPr="00866E5E" w:rsidRDefault="00477251"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6B5FDA84"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0C21BF62" w14:textId="77777777" w:rsidTr="00080410">
        <w:trPr>
          <w:trHeight w:val="170"/>
          <w:jc w:val="center"/>
        </w:trPr>
        <w:tc>
          <w:tcPr>
            <w:tcW w:w="10291" w:type="dxa"/>
            <w:shd w:val="clear" w:color="auto" w:fill="B6DDE8"/>
          </w:tcPr>
          <w:p w14:paraId="574EFBE1"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758766D3" w14:textId="77777777" w:rsidTr="00080410">
        <w:trPr>
          <w:trHeight w:val="170"/>
          <w:jc w:val="center"/>
        </w:trPr>
        <w:tc>
          <w:tcPr>
            <w:tcW w:w="10291" w:type="dxa"/>
          </w:tcPr>
          <w:p w14:paraId="05B7C183" w14:textId="77777777" w:rsidR="00866E5E" w:rsidRPr="00866E5E" w:rsidRDefault="00477251"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6ED09D9F" w14:textId="77777777" w:rsidTr="00080410">
        <w:trPr>
          <w:trHeight w:val="170"/>
          <w:jc w:val="center"/>
        </w:trPr>
        <w:tc>
          <w:tcPr>
            <w:tcW w:w="10291" w:type="dxa"/>
          </w:tcPr>
          <w:p w14:paraId="66809B3F" w14:textId="77777777" w:rsidR="00866E5E" w:rsidRPr="00866E5E" w:rsidRDefault="00477251"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132F1461" w14:textId="77777777" w:rsidTr="00080410">
        <w:trPr>
          <w:trHeight w:val="170"/>
          <w:jc w:val="center"/>
        </w:trPr>
        <w:tc>
          <w:tcPr>
            <w:tcW w:w="10291" w:type="dxa"/>
          </w:tcPr>
          <w:p w14:paraId="543BBF84" w14:textId="77777777" w:rsidR="00866E5E" w:rsidRPr="00866E5E" w:rsidRDefault="00477251"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102D9685"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1E33E22F" w14:textId="77777777" w:rsidTr="00866E5E">
        <w:trPr>
          <w:trHeight w:val="20"/>
          <w:jc w:val="center"/>
        </w:trPr>
        <w:tc>
          <w:tcPr>
            <w:tcW w:w="10314" w:type="dxa"/>
            <w:gridSpan w:val="3"/>
            <w:shd w:val="clear" w:color="auto" w:fill="B6DDE8"/>
            <w:vAlign w:val="center"/>
          </w:tcPr>
          <w:p w14:paraId="3FF4388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172915BE"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35B5C60B" w14:textId="77777777" w:rsidTr="00866E5E">
        <w:trPr>
          <w:trHeight w:val="20"/>
          <w:jc w:val="center"/>
        </w:trPr>
        <w:tc>
          <w:tcPr>
            <w:tcW w:w="3652" w:type="dxa"/>
            <w:shd w:val="clear" w:color="auto" w:fill="DAEEF3"/>
            <w:vAlign w:val="center"/>
          </w:tcPr>
          <w:p w14:paraId="4778D57A"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01A2903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482B710"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5046B126" w14:textId="77777777" w:rsidTr="00866E5E">
        <w:trPr>
          <w:trHeight w:val="20"/>
          <w:jc w:val="center"/>
        </w:trPr>
        <w:tc>
          <w:tcPr>
            <w:tcW w:w="3652" w:type="dxa"/>
          </w:tcPr>
          <w:p w14:paraId="197B6226" w14:textId="77777777" w:rsidR="00866E5E" w:rsidRPr="00866E5E" w:rsidRDefault="00477251"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2D711097"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659640F4" w14:textId="77777777" w:rsidR="00866E5E" w:rsidRPr="00866E5E" w:rsidRDefault="00477251"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5A243F6B" w14:textId="77777777" w:rsidTr="00866E5E">
        <w:trPr>
          <w:trHeight w:val="20"/>
          <w:jc w:val="center"/>
        </w:trPr>
        <w:tc>
          <w:tcPr>
            <w:tcW w:w="3652" w:type="dxa"/>
          </w:tcPr>
          <w:p w14:paraId="4306D6D8"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786D06B7"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09A78A0D"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EndPr/>
            <w:sdtContent>
              <w:p w14:paraId="7B67DA07"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2831F3F4" w14:textId="77777777" w:rsidTr="00866E5E">
        <w:trPr>
          <w:trHeight w:val="20"/>
          <w:jc w:val="center"/>
        </w:trPr>
        <w:tc>
          <w:tcPr>
            <w:tcW w:w="3652" w:type="dxa"/>
            <w:tcBorders>
              <w:bottom w:val="single" w:sz="4" w:space="0" w:color="auto"/>
              <w:right w:val="single" w:sz="4" w:space="0" w:color="auto"/>
            </w:tcBorders>
          </w:tcPr>
          <w:p w14:paraId="3BA1D5E5"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A978CDB"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3037F28"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2419037"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1F68A9FD"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EndPr/>
            <w:sdtContent>
              <w:p w14:paraId="0D4E1A4B"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0853586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007276B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5C63F166"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846753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20C4946"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4075E415" w14:textId="77777777" w:rsidTr="00866E5E">
        <w:trPr>
          <w:trHeight w:val="20"/>
          <w:jc w:val="center"/>
        </w:trPr>
        <w:tc>
          <w:tcPr>
            <w:tcW w:w="3652" w:type="dxa"/>
            <w:tcBorders>
              <w:bottom w:val="single" w:sz="4" w:space="0" w:color="auto"/>
            </w:tcBorders>
            <w:vAlign w:val="center"/>
          </w:tcPr>
          <w:p w14:paraId="0130B059"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43E9F516"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016C340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2F147FC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6C6046FC" w14:textId="77777777" w:rsidTr="00866E5E">
        <w:trPr>
          <w:trHeight w:val="501"/>
          <w:jc w:val="center"/>
        </w:trPr>
        <w:tc>
          <w:tcPr>
            <w:tcW w:w="3652" w:type="dxa"/>
            <w:vAlign w:val="center"/>
          </w:tcPr>
          <w:p w14:paraId="05BBDE39"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348F1BF"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706EF956"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424D6717" w14:textId="77777777" w:rsidTr="00866E5E">
        <w:trPr>
          <w:trHeight w:val="20"/>
          <w:jc w:val="center"/>
        </w:trPr>
        <w:tc>
          <w:tcPr>
            <w:tcW w:w="3652" w:type="dxa"/>
            <w:tcBorders>
              <w:bottom w:val="single" w:sz="4" w:space="0" w:color="auto"/>
            </w:tcBorders>
            <w:vAlign w:val="center"/>
          </w:tcPr>
          <w:p w14:paraId="44901D5E"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7C387AC"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5338BA3C" w14:textId="77777777" w:rsidR="00866E5E" w:rsidRPr="00866E5E" w:rsidRDefault="00477251"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38B873A"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2E78A849"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65DCC492" w14:textId="77777777" w:rsidR="00866E5E" w:rsidRPr="00866E5E" w:rsidRDefault="00477251"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616DFCE3"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2ACF9217"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224E2D65" w14:textId="77777777" w:rsidTr="00080410">
        <w:trPr>
          <w:trHeight w:val="170"/>
          <w:jc w:val="center"/>
        </w:trPr>
        <w:tc>
          <w:tcPr>
            <w:tcW w:w="10291" w:type="dxa"/>
            <w:gridSpan w:val="3"/>
            <w:shd w:val="clear" w:color="auto" w:fill="B6DDE8"/>
          </w:tcPr>
          <w:p w14:paraId="782443E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6F2C5943" w14:textId="77777777" w:rsidTr="00080410">
        <w:trPr>
          <w:trHeight w:val="170"/>
          <w:jc w:val="center"/>
        </w:trPr>
        <w:tc>
          <w:tcPr>
            <w:tcW w:w="5213" w:type="dxa"/>
          </w:tcPr>
          <w:p w14:paraId="2C3036F6" w14:textId="77777777" w:rsidR="00866E5E" w:rsidRPr="00866E5E" w:rsidRDefault="00477251"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50B948D8"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0C606216" w14:textId="77777777" w:rsidTr="00080410">
        <w:trPr>
          <w:trHeight w:val="170"/>
          <w:jc w:val="center"/>
        </w:trPr>
        <w:tc>
          <w:tcPr>
            <w:tcW w:w="5213" w:type="dxa"/>
          </w:tcPr>
          <w:p w14:paraId="13695488"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4ADC9C2E"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90AF61D" w14:textId="77777777" w:rsidTr="00080410">
        <w:trPr>
          <w:trHeight w:val="170"/>
          <w:jc w:val="center"/>
        </w:trPr>
        <w:tc>
          <w:tcPr>
            <w:tcW w:w="5213" w:type="dxa"/>
          </w:tcPr>
          <w:p w14:paraId="689FA382" w14:textId="77777777" w:rsidR="00866E5E" w:rsidRPr="00866E5E" w:rsidRDefault="00477251"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4F5090EF" w14:textId="77777777" w:rsidR="00866E5E" w:rsidRPr="00866E5E" w:rsidRDefault="00477251"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60D51171" w14:textId="77777777" w:rsidR="00866E5E" w:rsidRPr="00866E5E" w:rsidRDefault="00477251"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64909D1C"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584F19A9" w14:textId="77777777" w:rsidTr="00080410">
        <w:trPr>
          <w:jc w:val="center"/>
        </w:trPr>
        <w:tc>
          <w:tcPr>
            <w:tcW w:w="10292" w:type="dxa"/>
            <w:gridSpan w:val="2"/>
            <w:shd w:val="clear" w:color="auto" w:fill="B6DDE8"/>
          </w:tcPr>
          <w:p w14:paraId="1AE82E9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36608C0D" w14:textId="77777777" w:rsidTr="00080410">
        <w:trPr>
          <w:trHeight w:val="69"/>
          <w:jc w:val="center"/>
        </w:trPr>
        <w:tc>
          <w:tcPr>
            <w:tcW w:w="5081" w:type="dxa"/>
          </w:tcPr>
          <w:p w14:paraId="6D984FF1"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073FD1CE"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512473BD" w14:textId="77777777" w:rsidTr="00080410">
        <w:trPr>
          <w:trHeight w:val="69"/>
          <w:jc w:val="center"/>
        </w:trPr>
        <w:tc>
          <w:tcPr>
            <w:tcW w:w="5081" w:type="dxa"/>
          </w:tcPr>
          <w:p w14:paraId="30E99BC0"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0D08E41A" w14:textId="77777777" w:rsidR="00866E5E" w:rsidRPr="00866E5E" w:rsidRDefault="00477251"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EndPr/>
            <w:sdtContent>
              <w:p w14:paraId="29237AA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678D23F8" w14:textId="77777777" w:rsidTr="00080410">
        <w:trPr>
          <w:trHeight w:val="69"/>
          <w:jc w:val="center"/>
        </w:trPr>
        <w:tc>
          <w:tcPr>
            <w:tcW w:w="5081" w:type="dxa"/>
          </w:tcPr>
          <w:p w14:paraId="7E790029"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0308115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9685632" w14:textId="77777777" w:rsidTr="00080410">
        <w:trPr>
          <w:trHeight w:val="69"/>
          <w:jc w:val="center"/>
        </w:trPr>
        <w:tc>
          <w:tcPr>
            <w:tcW w:w="5081" w:type="dxa"/>
          </w:tcPr>
          <w:p w14:paraId="2CA9CF3E"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0980487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305AA232" w14:textId="77777777" w:rsidTr="00080410">
        <w:trPr>
          <w:trHeight w:val="69"/>
          <w:jc w:val="center"/>
        </w:trPr>
        <w:tc>
          <w:tcPr>
            <w:tcW w:w="5081" w:type="dxa"/>
          </w:tcPr>
          <w:p w14:paraId="52BF7DA7"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1744401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200D1FB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76BD9F56" w14:textId="77777777" w:rsidTr="00080410">
        <w:trPr>
          <w:jc w:val="center"/>
        </w:trPr>
        <w:tc>
          <w:tcPr>
            <w:tcW w:w="10270" w:type="dxa"/>
            <w:gridSpan w:val="2"/>
            <w:shd w:val="clear" w:color="auto" w:fill="B6DDE8"/>
          </w:tcPr>
          <w:p w14:paraId="3286C19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768236C2" w14:textId="77777777" w:rsidTr="00080410">
        <w:trPr>
          <w:trHeight w:val="69"/>
          <w:jc w:val="center"/>
        </w:trPr>
        <w:tc>
          <w:tcPr>
            <w:tcW w:w="5059" w:type="dxa"/>
          </w:tcPr>
          <w:p w14:paraId="63968C25"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218B427B"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0158E855" w14:textId="77777777" w:rsidTr="00080410">
        <w:trPr>
          <w:trHeight w:val="69"/>
          <w:jc w:val="center"/>
        </w:trPr>
        <w:tc>
          <w:tcPr>
            <w:tcW w:w="5059" w:type="dxa"/>
          </w:tcPr>
          <w:p w14:paraId="7C7B94A7"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2C02C554"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04BDA4D9" w14:textId="77777777" w:rsidTr="00080410">
        <w:trPr>
          <w:trHeight w:val="69"/>
          <w:jc w:val="center"/>
        </w:trPr>
        <w:tc>
          <w:tcPr>
            <w:tcW w:w="10270" w:type="dxa"/>
            <w:gridSpan w:val="2"/>
          </w:tcPr>
          <w:p w14:paraId="4AD5BCED"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648D5F6" w14:textId="77777777" w:rsidTr="00080410">
        <w:trPr>
          <w:trHeight w:val="69"/>
          <w:jc w:val="center"/>
        </w:trPr>
        <w:tc>
          <w:tcPr>
            <w:tcW w:w="10270" w:type="dxa"/>
            <w:gridSpan w:val="2"/>
          </w:tcPr>
          <w:p w14:paraId="7A69C21D" w14:textId="77777777" w:rsidR="00866E5E" w:rsidRPr="00866E5E" w:rsidRDefault="00477251"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734508EB" w14:textId="77777777" w:rsidR="00866E5E" w:rsidRPr="00866E5E" w:rsidRDefault="00866E5E" w:rsidP="00866E5E">
      <w:pPr>
        <w:spacing w:after="0" w:line="240" w:lineRule="auto"/>
        <w:rPr>
          <w:rFonts w:ascii="Calibri" w:eastAsia="Times New Roman" w:hAnsi="Calibri" w:cs="Calibri"/>
          <w:b/>
          <w:bCs/>
          <w:sz w:val="12"/>
          <w:szCs w:val="28"/>
        </w:rPr>
      </w:pPr>
    </w:p>
    <w:p w14:paraId="3A74154F"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12624DF2" w14:textId="77777777" w:rsidR="00866E5E" w:rsidRPr="00866E5E" w:rsidRDefault="00866E5E" w:rsidP="00866E5E">
      <w:pPr>
        <w:spacing w:after="0" w:line="240" w:lineRule="auto"/>
        <w:rPr>
          <w:rFonts w:ascii="Calibri" w:eastAsia="Times New Roman" w:hAnsi="Calibri" w:cs="Calibri"/>
          <w:bCs/>
          <w:sz w:val="28"/>
          <w:szCs w:val="28"/>
        </w:rPr>
      </w:pPr>
    </w:p>
    <w:p w14:paraId="6054F303" w14:textId="77777777" w:rsidR="00795850" w:rsidRDefault="00795850"/>
    <w:p w14:paraId="35FB9979" w14:textId="77777777" w:rsidR="00795850" w:rsidRDefault="00795850"/>
    <w:p w14:paraId="103B9991"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0554A" w14:textId="77777777" w:rsidR="00866E5E" w:rsidRDefault="00866E5E" w:rsidP="00040B54">
      <w:pPr>
        <w:spacing w:after="0" w:line="240" w:lineRule="auto"/>
      </w:pPr>
      <w:r>
        <w:separator/>
      </w:r>
    </w:p>
  </w:endnote>
  <w:endnote w:type="continuationSeparator" w:id="0">
    <w:p w14:paraId="3584B09B" w14:textId="77777777" w:rsidR="00866E5E" w:rsidRDefault="00866E5E"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DB55DF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41E3906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84D16" w14:textId="77777777" w:rsidR="00866E5E" w:rsidRDefault="00866E5E" w:rsidP="00040B54">
      <w:pPr>
        <w:spacing w:after="0" w:line="240" w:lineRule="auto"/>
      </w:pPr>
      <w:r>
        <w:separator/>
      </w:r>
    </w:p>
  </w:footnote>
  <w:footnote w:type="continuationSeparator" w:id="0">
    <w:p w14:paraId="6F221444" w14:textId="77777777" w:rsidR="00866E5E" w:rsidRDefault="00866E5E"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862026">
    <w:abstractNumId w:val="1"/>
  </w:num>
  <w:num w:numId="2" w16cid:durableId="180368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17751"/>
    <w:rsid w:val="000179AC"/>
    <w:rsid w:val="00035788"/>
    <w:rsid w:val="00040B54"/>
    <w:rsid w:val="00080410"/>
    <w:rsid w:val="00085C35"/>
    <w:rsid w:val="0009375F"/>
    <w:rsid w:val="000C328C"/>
    <w:rsid w:val="000D7EE4"/>
    <w:rsid w:val="000E4CB1"/>
    <w:rsid w:val="00101657"/>
    <w:rsid w:val="00170E74"/>
    <w:rsid w:val="001B4437"/>
    <w:rsid w:val="00203771"/>
    <w:rsid w:val="0024137E"/>
    <w:rsid w:val="002929FB"/>
    <w:rsid w:val="002A7BEF"/>
    <w:rsid w:val="002B69C3"/>
    <w:rsid w:val="002C29F5"/>
    <w:rsid w:val="002C4F15"/>
    <w:rsid w:val="002D6087"/>
    <w:rsid w:val="002F560D"/>
    <w:rsid w:val="003021EC"/>
    <w:rsid w:val="003A416A"/>
    <w:rsid w:val="003B1233"/>
    <w:rsid w:val="003B17D2"/>
    <w:rsid w:val="003B2F34"/>
    <w:rsid w:val="003D0AE1"/>
    <w:rsid w:val="003D6D5E"/>
    <w:rsid w:val="003E327F"/>
    <w:rsid w:val="003F18CA"/>
    <w:rsid w:val="003F2B43"/>
    <w:rsid w:val="004206AA"/>
    <w:rsid w:val="00425573"/>
    <w:rsid w:val="0043453F"/>
    <w:rsid w:val="004640F2"/>
    <w:rsid w:val="00477251"/>
    <w:rsid w:val="004A64D6"/>
    <w:rsid w:val="004C7CE5"/>
    <w:rsid w:val="004F1792"/>
    <w:rsid w:val="0051655E"/>
    <w:rsid w:val="0053186A"/>
    <w:rsid w:val="00555B1E"/>
    <w:rsid w:val="005E7D2B"/>
    <w:rsid w:val="006008BB"/>
    <w:rsid w:val="00615CC3"/>
    <w:rsid w:val="00615E6E"/>
    <w:rsid w:val="006402A7"/>
    <w:rsid w:val="006431A8"/>
    <w:rsid w:val="00692573"/>
    <w:rsid w:val="006B1409"/>
    <w:rsid w:val="006C0709"/>
    <w:rsid w:val="006E4487"/>
    <w:rsid w:val="006E6AC7"/>
    <w:rsid w:val="006F1FC6"/>
    <w:rsid w:val="006F585D"/>
    <w:rsid w:val="007215DC"/>
    <w:rsid w:val="007226C3"/>
    <w:rsid w:val="00725EEE"/>
    <w:rsid w:val="007277A6"/>
    <w:rsid w:val="00736B6E"/>
    <w:rsid w:val="007373A5"/>
    <w:rsid w:val="00771A66"/>
    <w:rsid w:val="007870E0"/>
    <w:rsid w:val="00793F1F"/>
    <w:rsid w:val="00795850"/>
    <w:rsid w:val="00796F60"/>
    <w:rsid w:val="007D3737"/>
    <w:rsid w:val="007F2883"/>
    <w:rsid w:val="00806514"/>
    <w:rsid w:val="00865F07"/>
    <w:rsid w:val="00866E5E"/>
    <w:rsid w:val="00884C5C"/>
    <w:rsid w:val="008B47C2"/>
    <w:rsid w:val="008E6C1B"/>
    <w:rsid w:val="008F12B5"/>
    <w:rsid w:val="008F41C6"/>
    <w:rsid w:val="008F7CDF"/>
    <w:rsid w:val="00917624"/>
    <w:rsid w:val="00923AFE"/>
    <w:rsid w:val="00934169"/>
    <w:rsid w:val="00941A08"/>
    <w:rsid w:val="00946E04"/>
    <w:rsid w:val="00956B5C"/>
    <w:rsid w:val="009C5B04"/>
    <w:rsid w:val="00A00270"/>
    <w:rsid w:val="00A033C1"/>
    <w:rsid w:val="00A6127E"/>
    <w:rsid w:val="00A65274"/>
    <w:rsid w:val="00A66B3E"/>
    <w:rsid w:val="00AA0788"/>
    <w:rsid w:val="00AB1D4F"/>
    <w:rsid w:val="00AC3DAE"/>
    <w:rsid w:val="00B01352"/>
    <w:rsid w:val="00B10489"/>
    <w:rsid w:val="00B8229A"/>
    <w:rsid w:val="00BB5C2A"/>
    <w:rsid w:val="00BE312E"/>
    <w:rsid w:val="00BE6E5B"/>
    <w:rsid w:val="00C010F2"/>
    <w:rsid w:val="00C20BA8"/>
    <w:rsid w:val="00C82E8E"/>
    <w:rsid w:val="00C847F8"/>
    <w:rsid w:val="00CC0C8B"/>
    <w:rsid w:val="00D01CD1"/>
    <w:rsid w:val="00D2759A"/>
    <w:rsid w:val="00D9544E"/>
    <w:rsid w:val="00D960BC"/>
    <w:rsid w:val="00DA3A27"/>
    <w:rsid w:val="00DF0AC7"/>
    <w:rsid w:val="00DF26AD"/>
    <w:rsid w:val="00E332D0"/>
    <w:rsid w:val="00E66955"/>
    <w:rsid w:val="00EC3A90"/>
    <w:rsid w:val="00ED1B3B"/>
    <w:rsid w:val="00F06642"/>
    <w:rsid w:val="00F1502D"/>
    <w:rsid w:val="00F620A1"/>
    <w:rsid w:val="00F71FE7"/>
    <w:rsid w:val="00F811E2"/>
    <w:rsid w:val="00F9396B"/>
    <w:rsid w:val="00FA29DE"/>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74B92"/>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Props1.xml><?xml version="1.0" encoding="utf-8"?>
<ds:datastoreItem xmlns:ds="http://schemas.openxmlformats.org/officeDocument/2006/customXml" ds:itemID="{BA4AFB83-D84B-4837-AB76-64447F65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A1DC32-6584-4308-953F-5BA448C33CC4}">
  <ds:schemaRefs>
    <ds:schemaRef ds:uri="http://schemas.microsoft.com/sharepoint/v3/contenttype/forms"/>
  </ds:schemaRefs>
</ds:datastoreItem>
</file>

<file path=customXml/itemProps3.xml><?xml version="1.0" encoding="utf-8"?>
<ds:datastoreItem xmlns:ds="http://schemas.openxmlformats.org/officeDocument/2006/customXml" ds:itemID="{EBA836DC-A845-42B3-BBB0-D4590FA1AFD4}">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254</Words>
  <Characters>6482</Characters>
  <Application>Microsoft Office Word</Application>
  <DocSecurity>0</DocSecurity>
  <Lines>481</Lines>
  <Paragraphs>2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7</cp:revision>
  <dcterms:created xsi:type="dcterms:W3CDTF">2025-07-02T06:49:00Z</dcterms:created>
  <dcterms:modified xsi:type="dcterms:W3CDTF">2026-03-1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5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